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C17D6C" w14:textId="77777777" w:rsidR="006360CC" w:rsidRPr="00E45916" w:rsidRDefault="006360CC">
      <w:pPr>
        <w:rPr>
          <w:rFonts w:ascii="Arial" w:hAnsi="Arial" w:cs="Arial"/>
          <w:b/>
        </w:rPr>
      </w:pPr>
      <w:r w:rsidRPr="00E45916">
        <w:rPr>
          <w:rFonts w:ascii="Arial" w:hAnsi="Arial" w:cs="Arial"/>
          <w:b/>
        </w:rPr>
        <w:t>Supplementary Tables</w:t>
      </w:r>
      <w:r w:rsidRPr="00E45916" w:rsidDel="00F82BEB">
        <w:rPr>
          <w:rFonts w:ascii="Arial" w:hAnsi="Arial" w:cs="Arial"/>
          <w:b/>
        </w:rPr>
        <w:t xml:space="preserve"> </w:t>
      </w:r>
    </w:p>
    <w:p w14:paraId="24B28D53" w14:textId="4ACFB5C3" w:rsidR="00491A23" w:rsidRPr="00E45916" w:rsidRDefault="00491A23">
      <w:pPr>
        <w:rPr>
          <w:rFonts w:ascii="Arial" w:hAnsi="Arial" w:cs="Arial"/>
          <w:b/>
          <w:sz w:val="22"/>
          <w:szCs w:val="22"/>
        </w:rPr>
      </w:pPr>
    </w:p>
    <w:p w14:paraId="70E479B3" w14:textId="77777777" w:rsidR="00661EED" w:rsidRPr="00E45916" w:rsidRDefault="00661EED">
      <w:pPr>
        <w:rPr>
          <w:rFonts w:ascii="Arial" w:hAnsi="Arial" w:cs="Arial"/>
          <w:sz w:val="22"/>
          <w:szCs w:val="22"/>
        </w:rPr>
      </w:pPr>
    </w:p>
    <w:p w14:paraId="21DA2B9F" w14:textId="324B2B78" w:rsidR="00117381" w:rsidRPr="00E45916" w:rsidRDefault="00117381" w:rsidP="00557ED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45916">
        <w:rPr>
          <w:rFonts w:ascii="Arial" w:hAnsi="Arial" w:cs="Arial"/>
          <w:sz w:val="22"/>
          <w:szCs w:val="22"/>
        </w:rPr>
        <w:t xml:space="preserve">Table </w:t>
      </w:r>
      <w:r w:rsidR="00B46B9D" w:rsidRPr="00E45916">
        <w:rPr>
          <w:rFonts w:ascii="Arial" w:hAnsi="Arial" w:cs="Arial"/>
          <w:sz w:val="22"/>
          <w:szCs w:val="22"/>
        </w:rPr>
        <w:t>S</w:t>
      </w:r>
      <w:r w:rsidRPr="00E45916">
        <w:rPr>
          <w:rFonts w:ascii="Arial" w:hAnsi="Arial" w:cs="Arial"/>
          <w:sz w:val="22"/>
          <w:szCs w:val="22"/>
        </w:rPr>
        <w:t>1. CD8</w:t>
      </w:r>
      <w:r w:rsidRPr="00E45916">
        <w:rPr>
          <w:rFonts w:ascii="Arial" w:hAnsi="Arial" w:cs="Arial"/>
          <w:sz w:val="22"/>
          <w:szCs w:val="22"/>
          <w:vertAlign w:val="superscript"/>
        </w:rPr>
        <w:t>+</w:t>
      </w:r>
      <w:r w:rsidRPr="00E45916">
        <w:rPr>
          <w:rFonts w:ascii="Arial" w:hAnsi="Arial" w:cs="Arial"/>
          <w:sz w:val="22"/>
          <w:szCs w:val="22"/>
        </w:rPr>
        <w:t xml:space="preserve"> T lymphocyte quantification</w:t>
      </w:r>
    </w:p>
    <w:tbl>
      <w:tblPr>
        <w:tblStyle w:val="Table3"/>
        <w:tblW w:w="4790" w:type="pct"/>
        <w:tblLook w:val="07E0" w:firstRow="1" w:lastRow="1" w:firstColumn="1" w:lastColumn="1" w:noHBand="1" w:noVBand="1"/>
      </w:tblPr>
      <w:tblGrid>
        <w:gridCol w:w="3491"/>
        <w:gridCol w:w="1012"/>
        <w:gridCol w:w="1012"/>
        <w:gridCol w:w="974"/>
        <w:gridCol w:w="767"/>
        <w:gridCol w:w="767"/>
        <w:gridCol w:w="461"/>
      </w:tblGrid>
      <w:tr w:rsidR="00117381" w:rsidRPr="00E45916" w14:paraId="6B095C83" w14:textId="77777777" w:rsidTr="00C076F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49C831B4" w14:textId="77777777" w:rsidR="00117381" w:rsidRPr="00E45916" w:rsidRDefault="00117381" w:rsidP="001E42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CD8</w:t>
            </w:r>
            <w:r w:rsidRPr="00E45916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+</w:t>
            </w:r>
            <w:r w:rsidRPr="00E45916">
              <w:rPr>
                <w:rFonts w:ascii="Arial" w:hAnsi="Arial" w:cs="Arial"/>
                <w:b/>
                <w:sz w:val="22"/>
                <w:szCs w:val="22"/>
              </w:rPr>
              <w:t xml:space="preserve"> T lymphocyte measur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2027900C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28CDE50B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DD891D0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85EC8F4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M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7502429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Ma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08882BEA" w14:textId="2984C8CB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N</w:t>
            </w:r>
          </w:p>
        </w:tc>
      </w:tr>
      <w:tr w:rsidR="00C076F2" w:rsidRPr="00E45916" w14:paraId="792203C5" w14:textId="77777777" w:rsidTr="00C076F2">
        <w:tc>
          <w:tcPr>
            <w:tcW w:w="0" w:type="auto"/>
            <w:gridSpan w:val="2"/>
            <w:tcBorders>
              <w:left w:val="single" w:sz="4" w:space="0" w:color="auto"/>
            </w:tcBorders>
          </w:tcPr>
          <w:p w14:paraId="6256759E" w14:textId="4815B36A" w:rsidR="00C076F2" w:rsidRPr="00E45916" w:rsidRDefault="00C076F2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Overall population</w:t>
            </w:r>
          </w:p>
        </w:tc>
        <w:tc>
          <w:tcPr>
            <w:tcW w:w="0" w:type="auto"/>
          </w:tcPr>
          <w:p w14:paraId="29EB199F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B42BFD4" w14:textId="77777777" w:rsidR="00C076F2" w:rsidRPr="00E45916" w:rsidRDefault="00C076F2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C60468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A3BBD5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969C11B" w14:textId="77777777" w:rsidR="00C076F2" w:rsidRPr="00E45916" w:rsidRDefault="00C076F2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7381" w:rsidRPr="00E45916" w14:paraId="66543A5D" w14:textId="77777777" w:rsidTr="00C076F2">
        <w:tc>
          <w:tcPr>
            <w:tcW w:w="0" w:type="auto"/>
            <w:tcBorders>
              <w:left w:val="single" w:sz="4" w:space="0" w:color="auto"/>
            </w:tcBorders>
          </w:tcPr>
          <w:p w14:paraId="612F09BF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 xml:space="preserve">Pretreatment, </w:t>
            </w:r>
            <w:proofErr w:type="spellStart"/>
            <w:r w:rsidRPr="00E45916">
              <w:rPr>
                <w:rFonts w:ascii="Arial" w:hAnsi="Arial" w:cs="Arial"/>
                <w:sz w:val="22"/>
                <w:szCs w:val="22"/>
              </w:rPr>
              <w:t>intratumoral</w:t>
            </w:r>
            <w:proofErr w:type="spellEnd"/>
          </w:p>
        </w:tc>
        <w:tc>
          <w:tcPr>
            <w:tcW w:w="0" w:type="auto"/>
          </w:tcPr>
          <w:p w14:paraId="6495BD79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376.26</w:t>
            </w:r>
          </w:p>
        </w:tc>
        <w:tc>
          <w:tcPr>
            <w:tcW w:w="0" w:type="auto"/>
          </w:tcPr>
          <w:p w14:paraId="5F92CA09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164.40</w:t>
            </w:r>
          </w:p>
        </w:tc>
        <w:tc>
          <w:tcPr>
            <w:tcW w:w="0" w:type="auto"/>
          </w:tcPr>
          <w:p w14:paraId="1D5D9782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065</w:t>
            </w:r>
          </w:p>
        </w:tc>
        <w:tc>
          <w:tcPr>
            <w:tcW w:w="0" w:type="auto"/>
          </w:tcPr>
          <w:p w14:paraId="2A8A20B5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54.0</w:t>
            </w:r>
          </w:p>
        </w:tc>
        <w:tc>
          <w:tcPr>
            <w:tcW w:w="0" w:type="auto"/>
          </w:tcPr>
          <w:p w14:paraId="1015885D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436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51D0BA3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7</w:t>
            </w:r>
          </w:p>
        </w:tc>
      </w:tr>
      <w:tr w:rsidR="00117381" w:rsidRPr="00E45916" w14:paraId="18689AC5" w14:textId="77777777" w:rsidTr="00C076F2">
        <w:tc>
          <w:tcPr>
            <w:tcW w:w="0" w:type="auto"/>
            <w:tcBorders>
              <w:left w:val="single" w:sz="4" w:space="0" w:color="auto"/>
            </w:tcBorders>
          </w:tcPr>
          <w:p w14:paraId="484FECEF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Pretreatment, leading edge</w:t>
            </w:r>
          </w:p>
        </w:tc>
        <w:tc>
          <w:tcPr>
            <w:tcW w:w="0" w:type="auto"/>
          </w:tcPr>
          <w:p w14:paraId="3D415CEC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960.74</w:t>
            </w:r>
          </w:p>
        </w:tc>
        <w:tc>
          <w:tcPr>
            <w:tcW w:w="0" w:type="auto"/>
          </w:tcPr>
          <w:p w14:paraId="0F96AA3F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145.95</w:t>
            </w:r>
          </w:p>
        </w:tc>
        <w:tc>
          <w:tcPr>
            <w:tcW w:w="0" w:type="auto"/>
          </w:tcPr>
          <w:p w14:paraId="220DE491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965</w:t>
            </w:r>
          </w:p>
        </w:tc>
        <w:tc>
          <w:tcPr>
            <w:tcW w:w="0" w:type="auto"/>
          </w:tcPr>
          <w:p w14:paraId="0A065290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0.0</w:t>
            </w:r>
          </w:p>
        </w:tc>
        <w:tc>
          <w:tcPr>
            <w:tcW w:w="0" w:type="auto"/>
          </w:tcPr>
          <w:p w14:paraId="2F9A2785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471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7EADE8D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7</w:t>
            </w:r>
          </w:p>
        </w:tc>
      </w:tr>
      <w:tr w:rsidR="00117381" w:rsidRPr="00E45916" w14:paraId="5D9907D2" w14:textId="77777777" w:rsidTr="00C076F2"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89A669B" w14:textId="0390BABC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45916">
              <w:rPr>
                <w:rFonts w:ascii="Arial" w:hAnsi="Arial" w:cs="Arial"/>
                <w:sz w:val="22"/>
                <w:szCs w:val="22"/>
              </w:rPr>
              <w:t>Posttreatment</w:t>
            </w:r>
            <w:proofErr w:type="spellEnd"/>
            <w:r w:rsidRPr="00E45916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E45916">
              <w:rPr>
                <w:rFonts w:ascii="Arial" w:hAnsi="Arial" w:cs="Arial"/>
                <w:sz w:val="22"/>
                <w:szCs w:val="22"/>
              </w:rPr>
              <w:t>intratumoral</w:t>
            </w:r>
            <w:proofErr w:type="spellEnd"/>
          </w:p>
          <w:p w14:paraId="62586DE0" w14:textId="46EF191E" w:rsidR="00C076F2" w:rsidRPr="00E45916" w:rsidRDefault="00C076F2" w:rsidP="001E4267">
            <w:pPr>
              <w:spacing w:before="36" w:after="36"/>
              <w:rPr>
                <w:rFonts w:ascii="Arial" w:hAnsi="Arial" w:cs="Arial"/>
                <w:b/>
                <w:sz w:val="22"/>
                <w:szCs w:val="22"/>
              </w:rPr>
            </w:pPr>
            <w:r w:rsidRPr="00E45916">
              <w:rPr>
                <w:rFonts w:ascii="Arial" w:hAnsi="Arial" w:cs="Arial"/>
                <w:b/>
                <w:sz w:val="22"/>
                <w:szCs w:val="22"/>
              </w:rPr>
              <w:t>Per treatment arm (ratio)</w:t>
            </w:r>
          </w:p>
          <w:p w14:paraId="56149E24" w14:textId="6196D928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45916">
              <w:rPr>
                <w:rFonts w:ascii="Arial" w:hAnsi="Arial" w:cs="Arial"/>
                <w:sz w:val="22"/>
                <w:szCs w:val="22"/>
              </w:rPr>
              <w:t>Posttreatment</w:t>
            </w:r>
            <w:proofErr w:type="spellEnd"/>
            <w:r w:rsidRPr="00E45916">
              <w:rPr>
                <w:rFonts w:ascii="Arial" w:hAnsi="Arial" w:cs="Arial"/>
                <w:sz w:val="22"/>
                <w:szCs w:val="22"/>
              </w:rPr>
              <w:t xml:space="preserve">/pretreatment, durvalumab </w:t>
            </w:r>
          </w:p>
          <w:p w14:paraId="00063F5A" w14:textId="5A7F7506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45916">
              <w:rPr>
                <w:rFonts w:ascii="Arial" w:hAnsi="Arial" w:cs="Arial"/>
                <w:sz w:val="22"/>
                <w:szCs w:val="22"/>
              </w:rPr>
              <w:t>Posttreatment</w:t>
            </w:r>
            <w:proofErr w:type="spellEnd"/>
            <w:r w:rsidRPr="00E45916">
              <w:rPr>
                <w:rFonts w:ascii="Arial" w:hAnsi="Arial" w:cs="Arial"/>
                <w:sz w:val="22"/>
                <w:szCs w:val="22"/>
              </w:rPr>
              <w:t>/pretreatment, durvalumab + tremelimumab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B5FB40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091.79</w:t>
            </w:r>
          </w:p>
          <w:p w14:paraId="6395C7BC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6F9AE4F9" w14:textId="5DA37A40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3.88</w:t>
            </w:r>
          </w:p>
          <w:p w14:paraId="0866F9F0" w14:textId="77777777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0AB913A0" w14:textId="6D9F70BD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6.0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4178AF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743.51</w:t>
            </w:r>
          </w:p>
          <w:p w14:paraId="4DA95A27" w14:textId="77777777" w:rsidR="00C076F2" w:rsidRPr="00E45916" w:rsidRDefault="00C076F2" w:rsidP="00D651EB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7136414F" w14:textId="041C5303" w:rsidR="00D651EB" w:rsidRPr="00E45916" w:rsidRDefault="00D651EB" w:rsidP="00D651EB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7.18</w:t>
            </w:r>
          </w:p>
          <w:p w14:paraId="10B7F776" w14:textId="77777777" w:rsidR="00D651EB" w:rsidRPr="00E45916" w:rsidRDefault="00D651EB" w:rsidP="00D651EB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79328FE1" w14:textId="1CF2126F" w:rsidR="00D651EB" w:rsidRPr="00E45916" w:rsidRDefault="00D651EB" w:rsidP="00D651EB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4.6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0636C3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829.0</w:t>
            </w:r>
          </w:p>
          <w:p w14:paraId="606AFE5A" w14:textId="77777777" w:rsidR="00C076F2" w:rsidRPr="00E45916" w:rsidRDefault="00C076F2" w:rsidP="00D651EB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F52A711" w14:textId="74F46F9E" w:rsidR="00D651EB" w:rsidRPr="00E45916" w:rsidRDefault="00D651EB" w:rsidP="00D651EB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.31</w:t>
            </w:r>
          </w:p>
          <w:p w14:paraId="7EA07C21" w14:textId="77777777" w:rsidR="00D651EB" w:rsidRPr="00E45916" w:rsidRDefault="00D651EB" w:rsidP="00D651EB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3C69F6C" w14:textId="36303F43" w:rsidR="00D651EB" w:rsidRPr="00E45916" w:rsidRDefault="00D651EB" w:rsidP="00D651EB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.1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C5A451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40.0</w:t>
            </w:r>
          </w:p>
          <w:p w14:paraId="11F22EF1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0139DD10" w14:textId="03ACA993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0.07</w:t>
            </w:r>
          </w:p>
          <w:p w14:paraId="3EBF041C" w14:textId="77777777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15DEBD3E" w14:textId="7B0574B4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0.3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DA1EA0" w14:textId="77777777" w:rsidR="00117381" w:rsidRPr="00E45916" w:rsidRDefault="00117381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6973</w:t>
            </w:r>
          </w:p>
          <w:p w14:paraId="71A0D58E" w14:textId="77777777" w:rsidR="00C076F2" w:rsidRPr="00E45916" w:rsidRDefault="00C076F2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0EBC824D" w14:textId="12FF926B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6.15</w:t>
            </w:r>
          </w:p>
          <w:p w14:paraId="481BA6C5" w14:textId="77777777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</w:p>
          <w:p w14:paraId="1D0EA02F" w14:textId="3C20BBDB" w:rsidR="00D651EB" w:rsidRPr="00E45916" w:rsidRDefault="00D651EB" w:rsidP="001E4267">
            <w:pPr>
              <w:spacing w:before="36" w:after="36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50.04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CE0F479" w14:textId="77777777" w:rsidR="00117381" w:rsidRPr="00E45916" w:rsidRDefault="00117381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24</w:t>
            </w:r>
          </w:p>
          <w:p w14:paraId="6ABCF5A1" w14:textId="77777777" w:rsidR="00C076F2" w:rsidRPr="00E45916" w:rsidRDefault="00C076F2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93F9D93" w14:textId="422D9BC0" w:rsidR="00D651EB" w:rsidRPr="00E45916" w:rsidRDefault="00D651EB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2</w:t>
            </w:r>
          </w:p>
          <w:p w14:paraId="1D48C922" w14:textId="77777777" w:rsidR="00D651EB" w:rsidRPr="00E45916" w:rsidRDefault="00D651EB" w:rsidP="001E4267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523E871" w14:textId="18BCB743" w:rsidR="00D651EB" w:rsidRPr="00E45916" w:rsidRDefault="00D651EB" w:rsidP="00343E79">
            <w:pPr>
              <w:spacing w:before="36" w:after="36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45916">
              <w:rPr>
                <w:rFonts w:ascii="Arial" w:hAnsi="Arial" w:cs="Arial"/>
                <w:sz w:val="22"/>
                <w:szCs w:val="22"/>
              </w:rPr>
              <w:t>1</w:t>
            </w:r>
            <w:r w:rsidR="00343E79" w:rsidRPr="00E45916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6434C74D" w14:textId="7814ED63" w:rsidR="008A708F" w:rsidRPr="00E45916" w:rsidRDefault="00117381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45916">
        <w:rPr>
          <w:rFonts w:ascii="Arial" w:hAnsi="Arial" w:cs="Arial"/>
          <w:sz w:val="22"/>
          <w:szCs w:val="22"/>
        </w:rPr>
        <w:t>NOTE</w:t>
      </w:r>
      <w:r w:rsidR="008E05B7" w:rsidRPr="00E45916">
        <w:rPr>
          <w:rFonts w:ascii="Arial" w:hAnsi="Arial" w:cs="Arial"/>
          <w:sz w:val="22"/>
          <w:szCs w:val="22"/>
        </w:rPr>
        <w:t>:</w:t>
      </w:r>
      <w:r w:rsidRPr="00E45916">
        <w:rPr>
          <w:rFonts w:ascii="Arial" w:hAnsi="Arial" w:cs="Arial"/>
          <w:sz w:val="22"/>
          <w:szCs w:val="22"/>
        </w:rPr>
        <w:t xml:space="preserve"> Data are provided as cells/mm</w:t>
      </w:r>
      <w:r w:rsidRPr="00E45916">
        <w:rPr>
          <w:rFonts w:ascii="Arial" w:hAnsi="Arial" w:cs="Arial"/>
          <w:sz w:val="22"/>
          <w:szCs w:val="22"/>
          <w:vertAlign w:val="superscript"/>
        </w:rPr>
        <w:t>2</w:t>
      </w:r>
      <w:r w:rsidRPr="00E45916">
        <w:rPr>
          <w:rFonts w:ascii="Arial" w:hAnsi="Arial" w:cs="Arial"/>
          <w:sz w:val="22"/>
          <w:szCs w:val="22"/>
        </w:rPr>
        <w:t xml:space="preserve"> unless otherwise indicated</w:t>
      </w:r>
      <w:r w:rsidR="008E05B7" w:rsidRPr="00E45916">
        <w:rPr>
          <w:rFonts w:ascii="Arial" w:hAnsi="Arial" w:cs="Arial"/>
          <w:sz w:val="22"/>
          <w:szCs w:val="22"/>
        </w:rPr>
        <w:t>.</w:t>
      </w:r>
    </w:p>
    <w:p w14:paraId="00F961D1" w14:textId="3B2041CD" w:rsidR="00B04194" w:rsidRPr="00E45916" w:rsidRDefault="00B04194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gramStart"/>
      <w:r w:rsidRPr="00E45916">
        <w:rPr>
          <w:rFonts w:ascii="Arial" w:hAnsi="Arial" w:cs="Arial"/>
          <w:sz w:val="22"/>
          <w:szCs w:val="22"/>
        </w:rPr>
        <w:t>Abbreviation</w:t>
      </w:r>
      <w:r w:rsidR="00B075A1" w:rsidRPr="00E45916">
        <w:rPr>
          <w:rFonts w:ascii="Arial" w:hAnsi="Arial" w:cs="Arial"/>
          <w:sz w:val="22"/>
          <w:szCs w:val="22"/>
        </w:rPr>
        <w:t>s</w:t>
      </w:r>
      <w:r w:rsidRPr="00E45916">
        <w:rPr>
          <w:rFonts w:ascii="Arial" w:hAnsi="Arial" w:cs="Arial"/>
          <w:sz w:val="22"/>
          <w:szCs w:val="22"/>
        </w:rPr>
        <w:t>: SD, standard deviation</w:t>
      </w:r>
      <w:r w:rsidR="00F903D5" w:rsidRPr="00E45916">
        <w:rPr>
          <w:rFonts w:ascii="Arial" w:hAnsi="Arial" w:cs="Arial"/>
          <w:sz w:val="22"/>
          <w:szCs w:val="22"/>
        </w:rPr>
        <w:t>; Max, maximum; Min, minimum</w:t>
      </w:r>
      <w:r w:rsidRPr="00E45916">
        <w:rPr>
          <w:rFonts w:ascii="Arial" w:hAnsi="Arial" w:cs="Arial"/>
          <w:sz w:val="22"/>
          <w:szCs w:val="22"/>
        </w:rPr>
        <w:t>.</w:t>
      </w:r>
      <w:proofErr w:type="gramEnd"/>
    </w:p>
    <w:p w14:paraId="6C910930" w14:textId="77777777" w:rsidR="00117381" w:rsidRPr="00E45916" w:rsidRDefault="00117381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9AEBAA" w14:textId="77777777" w:rsidR="00117381" w:rsidRPr="00E45916" w:rsidRDefault="00117381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3D86D32" w14:textId="77777777" w:rsidR="001E4267" w:rsidRPr="00E45916" w:rsidRDefault="001E4267">
      <w:pPr>
        <w:rPr>
          <w:rFonts w:ascii="Arial" w:eastAsiaTheme="minorHAnsi" w:hAnsi="Arial" w:cs="Arial"/>
          <w:i/>
          <w:sz w:val="22"/>
          <w:szCs w:val="22"/>
        </w:rPr>
      </w:pPr>
      <w:r w:rsidRPr="00E45916">
        <w:rPr>
          <w:rFonts w:ascii="Arial" w:hAnsi="Arial" w:cs="Arial"/>
          <w:sz w:val="22"/>
          <w:szCs w:val="22"/>
        </w:rPr>
        <w:br w:type="page"/>
      </w:r>
    </w:p>
    <w:p w14:paraId="1F98E4BF" w14:textId="168A4762" w:rsidR="00A6292E" w:rsidRPr="00A6292E" w:rsidRDefault="00117381" w:rsidP="00E45916">
      <w:pPr>
        <w:pStyle w:val="TableCaption"/>
        <w:rPr>
          <w:rFonts w:ascii="Arial" w:hAnsi="Arial" w:cs="Arial"/>
          <w:sz w:val="22"/>
          <w:szCs w:val="22"/>
        </w:rPr>
      </w:pPr>
      <w:bookmarkStart w:id="0" w:name="_GoBack"/>
      <w:r w:rsidRPr="00E45916">
        <w:rPr>
          <w:rFonts w:ascii="Arial" w:hAnsi="Arial" w:cs="Arial"/>
          <w:sz w:val="22"/>
          <w:szCs w:val="22"/>
        </w:rPr>
        <w:lastRenderedPageBreak/>
        <w:t xml:space="preserve">Table </w:t>
      </w:r>
      <w:r w:rsidR="00B46B9D" w:rsidRPr="00E45916">
        <w:rPr>
          <w:rFonts w:ascii="Arial" w:hAnsi="Arial" w:cs="Arial"/>
          <w:sz w:val="22"/>
          <w:szCs w:val="22"/>
        </w:rPr>
        <w:t>S</w:t>
      </w:r>
      <w:r w:rsidRPr="00E45916">
        <w:rPr>
          <w:rFonts w:ascii="Arial" w:hAnsi="Arial" w:cs="Arial"/>
          <w:sz w:val="22"/>
          <w:szCs w:val="22"/>
        </w:rPr>
        <w:t>2. Antitumor activity by treatment arm</w:t>
      </w:r>
    </w:p>
    <w:tbl>
      <w:tblPr>
        <w:tblW w:w="48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8"/>
        <w:gridCol w:w="1359"/>
        <w:gridCol w:w="1313"/>
        <w:gridCol w:w="1971"/>
        <w:gridCol w:w="1301"/>
      </w:tblGrid>
      <w:tr w:rsidR="00A6292E" w:rsidRPr="00E45916" w14:paraId="19802E37" w14:textId="77777777" w:rsidTr="00611024">
        <w:tc>
          <w:tcPr>
            <w:tcW w:w="255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062F5" w14:textId="6579C354" w:rsidR="00A6292E" w:rsidRPr="00E45916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E45916">
              <w:rPr>
                <w:rFonts w:ascii="Arial" w:eastAsia="Times New Roman" w:hAnsi="Arial" w:cs="Arial"/>
                <w:sz w:val="22"/>
                <w:szCs w:val="22"/>
              </w:rPr>
              <w:t>Response</w:t>
            </w:r>
          </w:p>
        </w:tc>
        <w:tc>
          <w:tcPr>
            <w:tcW w:w="135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156E7" w14:textId="5D25696F" w:rsidR="00A6292E" w:rsidRPr="00E45916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Total (No,%)</w:t>
            </w:r>
          </w:p>
        </w:tc>
        <w:tc>
          <w:tcPr>
            <w:tcW w:w="13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AFA62D" w14:textId="0CF56984" w:rsidR="00A6292E" w:rsidRPr="00E45916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A6292E">
              <w:rPr>
                <w:rFonts w:ascii="Arial" w:eastAsia="Times New Roman" w:hAnsi="Arial" w:cs="Arial"/>
                <w:sz w:val="22"/>
                <w:szCs w:val="22"/>
              </w:rPr>
              <w:t>Durva</w:t>
            </w:r>
            <w:proofErr w:type="spellEnd"/>
            <w:r w:rsidRPr="00A6292E">
              <w:rPr>
                <w:rFonts w:ascii="Arial" w:eastAsia="Times New Roman" w:hAnsi="Arial" w:cs="Arial"/>
                <w:sz w:val="22"/>
                <w:szCs w:val="22"/>
              </w:rPr>
              <w:t xml:space="preserve"> (No, %)</w:t>
            </w:r>
          </w:p>
        </w:tc>
        <w:tc>
          <w:tcPr>
            <w:tcW w:w="197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6C00D" w14:textId="681EC8A9" w:rsidR="00A6292E" w:rsidRPr="00E45916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A6292E">
              <w:rPr>
                <w:rFonts w:ascii="Arial" w:eastAsia="Times New Roman" w:hAnsi="Arial" w:cs="Arial"/>
                <w:sz w:val="22"/>
                <w:szCs w:val="22"/>
              </w:rPr>
              <w:t>Durva+Treme</w:t>
            </w:r>
            <w:proofErr w:type="spellEnd"/>
            <w:r w:rsidRPr="00A6292E">
              <w:rPr>
                <w:rFonts w:ascii="Arial" w:eastAsia="Times New Roman" w:hAnsi="Arial" w:cs="Arial"/>
                <w:sz w:val="22"/>
                <w:szCs w:val="22"/>
              </w:rPr>
              <w:t xml:space="preserve"> (No, %)</w:t>
            </w:r>
          </w:p>
        </w:tc>
        <w:tc>
          <w:tcPr>
            <w:tcW w:w="130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272F0" w14:textId="271810AD" w:rsidR="00A6292E" w:rsidRPr="00E45916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P-value</w:t>
            </w:r>
          </w:p>
        </w:tc>
      </w:tr>
      <w:tr w:rsidR="00E45916" w:rsidRPr="00A6292E" w14:paraId="1BA83DAC" w14:textId="77777777" w:rsidTr="00611024">
        <w:tc>
          <w:tcPr>
            <w:tcW w:w="255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C42F6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Response RECIST (N=28)*</w:t>
            </w:r>
          </w:p>
        </w:tc>
        <w:tc>
          <w:tcPr>
            <w:tcW w:w="1359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1AD75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3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85664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97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721F3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30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E6F80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E45916" w:rsidRPr="00A6292E" w14:paraId="0D9466BB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29D7E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PR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0B27B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12 (42.86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7BEC01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42.86)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9BB9A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42.86)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EE999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&gt;0.99</w:t>
            </w:r>
          </w:p>
        </w:tc>
      </w:tr>
      <w:tr w:rsidR="00E45916" w:rsidRPr="00A6292E" w14:paraId="715C5E84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35C6BD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SD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5F9FB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14 (50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23EA4E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8 (57.14)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056D3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42.86)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FC81B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E45916" w:rsidRPr="00A6292E" w14:paraId="7022C3DF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A2DC52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PD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B250F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2 (7.14)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9803F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0 (0)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9DBE3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2 (14.29)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555A0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E45916" w:rsidRPr="00A6292E" w14:paraId="7D916891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13FAC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Pathologic response (N=25)**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44E21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5F4A5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74D2B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87085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  <w:tr w:rsidR="00E45916" w:rsidRPr="00A6292E" w14:paraId="79D5D2C2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5831A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&lt;=10% viable tumor cells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3632C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2 (8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069F3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1 (7.69)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D5661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1 (8.33)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7D5E6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&gt;0.99</w:t>
            </w:r>
          </w:p>
        </w:tc>
      </w:tr>
      <w:tr w:rsidR="00E45916" w:rsidRPr="00A6292E" w14:paraId="3BB794C3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36692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11%-50% viable tumor cells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BFE2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11 (44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840ED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5 (38.46)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BFCE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50)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E177B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0.695</w:t>
            </w:r>
          </w:p>
        </w:tc>
      </w:tr>
      <w:tr w:rsidR="00E45916" w:rsidRPr="00A6292E" w14:paraId="3B4AC1B8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2D6D5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51%-89% viable tumor cells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862A1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24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C6545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4 (30.77)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5FD67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2 (16.67)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D743A3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&gt;0.99</w:t>
            </w:r>
          </w:p>
        </w:tc>
      </w:tr>
      <w:tr w:rsidR="00E45916" w:rsidRPr="00A6292E" w14:paraId="7EC9641D" w14:textId="77777777" w:rsidTr="00611024">
        <w:tc>
          <w:tcPr>
            <w:tcW w:w="255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69346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 &gt;=90% viable tumor cells</w:t>
            </w:r>
          </w:p>
        </w:tc>
        <w:tc>
          <w:tcPr>
            <w:tcW w:w="1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CBFB1" w14:textId="77777777" w:rsidR="00A6292E" w:rsidRPr="00A6292E" w:rsidRDefault="00A6292E" w:rsidP="00A6292E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6 (24)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2CC48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3 (23.08)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3BDF8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3 (25)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BCECD" w14:textId="77777777" w:rsidR="00A6292E" w:rsidRPr="00A6292E" w:rsidRDefault="00A6292E" w:rsidP="00A6292E">
            <w:pPr>
              <w:rPr>
                <w:rFonts w:ascii="Arial" w:eastAsia="Times New Roman" w:hAnsi="Arial" w:cs="Arial"/>
                <w:sz w:val="22"/>
                <w:szCs w:val="22"/>
              </w:rPr>
            </w:pPr>
            <w:r w:rsidRPr="00A6292E">
              <w:rPr>
                <w:rFonts w:ascii="Arial" w:eastAsia="Times New Roman" w:hAnsi="Arial" w:cs="Arial"/>
                <w:sz w:val="22"/>
                <w:szCs w:val="22"/>
              </w:rPr>
              <w:t> </w:t>
            </w:r>
          </w:p>
        </w:tc>
      </w:tr>
    </w:tbl>
    <w:p w14:paraId="056F8658" w14:textId="77777777" w:rsidR="00611024" w:rsidRPr="00E45916" w:rsidRDefault="00611024" w:rsidP="00611024">
      <w:pPr>
        <w:pStyle w:val="TableCaption"/>
        <w:rPr>
          <w:rFonts w:ascii="Arial" w:hAnsi="Arial" w:cs="Arial"/>
          <w:i w:val="0"/>
          <w:sz w:val="22"/>
          <w:szCs w:val="22"/>
        </w:rPr>
      </w:pPr>
      <w:r w:rsidRPr="00E45916">
        <w:rPr>
          <w:rFonts w:ascii="Arial" w:hAnsi="Arial" w:cs="Arial"/>
          <w:i w:val="0"/>
          <w:sz w:val="22"/>
          <w:szCs w:val="22"/>
        </w:rPr>
        <w:t xml:space="preserve">Abbreviations: </w:t>
      </w:r>
      <w:proofErr w:type="spellStart"/>
      <w:r w:rsidRPr="00E45916">
        <w:rPr>
          <w:rFonts w:ascii="Arial" w:hAnsi="Arial" w:cs="Arial"/>
          <w:i w:val="0"/>
          <w:sz w:val="22"/>
          <w:szCs w:val="22"/>
        </w:rPr>
        <w:t>durva</w:t>
      </w:r>
      <w:proofErr w:type="spellEnd"/>
      <w:r w:rsidRPr="00E45916">
        <w:rPr>
          <w:rFonts w:ascii="Arial" w:hAnsi="Arial" w:cs="Arial"/>
          <w:i w:val="0"/>
          <w:sz w:val="22"/>
          <w:szCs w:val="22"/>
        </w:rPr>
        <w:t xml:space="preserve">, durvalumab; PD, progressive disease; PR, partial response; SD, stable disease; </w:t>
      </w:r>
      <w:proofErr w:type="spellStart"/>
      <w:r w:rsidRPr="00E45916">
        <w:rPr>
          <w:rFonts w:ascii="Arial" w:hAnsi="Arial" w:cs="Arial"/>
          <w:i w:val="0"/>
          <w:sz w:val="22"/>
          <w:szCs w:val="22"/>
        </w:rPr>
        <w:t>treme</w:t>
      </w:r>
      <w:proofErr w:type="spellEnd"/>
      <w:r w:rsidRPr="00E45916">
        <w:rPr>
          <w:rFonts w:ascii="Arial" w:hAnsi="Arial" w:cs="Arial"/>
          <w:i w:val="0"/>
          <w:sz w:val="22"/>
          <w:szCs w:val="22"/>
        </w:rPr>
        <w:t>, tremelimumab.</w:t>
      </w:r>
    </w:p>
    <w:p w14:paraId="0F129DFB" w14:textId="2E01B77D" w:rsidR="00A6292E" w:rsidRPr="00A6292E" w:rsidRDefault="00A6292E" w:rsidP="00611024">
      <w:pPr>
        <w:shd w:val="clear" w:color="auto" w:fill="FFFFFF"/>
        <w:jc w:val="both"/>
        <w:rPr>
          <w:rFonts w:ascii="Arial" w:eastAsia="Times New Roman" w:hAnsi="Arial" w:cs="Arial"/>
          <w:color w:val="212121"/>
          <w:sz w:val="22"/>
          <w:szCs w:val="22"/>
        </w:rPr>
      </w:pPr>
      <w:r w:rsidRPr="00A6292E">
        <w:rPr>
          <w:rFonts w:ascii="Arial" w:eastAsia="Times New Roman" w:hAnsi="Arial" w:cs="Arial"/>
          <w:i/>
          <w:iCs/>
          <w:color w:val="212121"/>
          <w:sz w:val="22"/>
          <w:szCs w:val="22"/>
        </w:rPr>
        <w:t xml:space="preserve">* </w:t>
      </w:r>
      <w:r w:rsidR="00611024">
        <w:rPr>
          <w:rFonts w:ascii="Arial" w:eastAsia="Times New Roman" w:hAnsi="Arial" w:cs="Arial"/>
          <w:i/>
          <w:iCs/>
          <w:color w:val="212121"/>
          <w:sz w:val="22"/>
          <w:szCs w:val="22"/>
        </w:rPr>
        <w:t xml:space="preserve">Response is defined as complete or partial response. There were no complete responses. </w:t>
      </w:r>
      <w:r w:rsidRPr="00A6292E">
        <w:rPr>
          <w:rFonts w:ascii="Arial" w:eastAsia="Times New Roman" w:hAnsi="Arial" w:cs="Arial"/>
          <w:i/>
          <w:iCs/>
          <w:color w:val="212121"/>
          <w:sz w:val="22"/>
          <w:szCs w:val="22"/>
        </w:rPr>
        <w:t>The p-value compares PR vs. SD+PD between treatment groups.</w:t>
      </w:r>
    </w:p>
    <w:p w14:paraId="584359F5" w14:textId="77777777" w:rsidR="00A6292E" w:rsidRPr="00A6292E" w:rsidRDefault="00A6292E" w:rsidP="00611024">
      <w:pPr>
        <w:shd w:val="clear" w:color="auto" w:fill="FFFFFF"/>
        <w:jc w:val="both"/>
        <w:rPr>
          <w:rFonts w:ascii="Arial" w:eastAsia="Times New Roman" w:hAnsi="Arial" w:cs="Arial"/>
          <w:color w:val="212121"/>
          <w:sz w:val="22"/>
          <w:szCs w:val="22"/>
        </w:rPr>
      </w:pPr>
      <w:r w:rsidRPr="00A6292E">
        <w:rPr>
          <w:rFonts w:ascii="Arial" w:eastAsia="Times New Roman" w:hAnsi="Arial" w:cs="Arial"/>
          <w:i/>
          <w:iCs/>
          <w:color w:val="212121"/>
          <w:sz w:val="22"/>
          <w:szCs w:val="22"/>
        </w:rPr>
        <w:t>** The p-values shown compare the percentage of tumor cells in that group or lower versus a greater percentage of viable tumor cells, between treatment groups.</w:t>
      </w:r>
    </w:p>
    <w:bookmarkEnd w:id="0"/>
    <w:p w14:paraId="2ADEF98D" w14:textId="77777777" w:rsidR="00A6292E" w:rsidRPr="00A6292E" w:rsidRDefault="00A6292E" w:rsidP="00A6292E">
      <w:pPr>
        <w:rPr>
          <w:rFonts w:ascii="Arial" w:eastAsia="Times New Roman" w:hAnsi="Arial" w:cs="Arial"/>
          <w:sz w:val="22"/>
          <w:szCs w:val="22"/>
        </w:rPr>
      </w:pPr>
    </w:p>
    <w:p w14:paraId="131A6868" w14:textId="77777777" w:rsidR="00117381" w:rsidRPr="00E45916" w:rsidRDefault="00117381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7241BE5" w14:textId="77777777" w:rsidR="00117381" w:rsidRPr="00E45916" w:rsidRDefault="00117381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9A0CA60" w14:textId="77777777" w:rsidR="00AA7058" w:rsidRPr="00E45916" w:rsidRDefault="00AA7058">
      <w:pPr>
        <w:rPr>
          <w:rFonts w:ascii="Arial" w:eastAsiaTheme="minorHAnsi" w:hAnsi="Arial" w:cs="Arial"/>
          <w:i/>
          <w:sz w:val="22"/>
          <w:szCs w:val="22"/>
        </w:rPr>
      </w:pPr>
      <w:r w:rsidRPr="00E45916">
        <w:rPr>
          <w:rFonts w:ascii="Arial" w:hAnsi="Arial" w:cs="Arial"/>
          <w:sz w:val="22"/>
          <w:szCs w:val="22"/>
        </w:rPr>
        <w:br w:type="page"/>
      </w:r>
    </w:p>
    <w:p w14:paraId="57CEC870" w14:textId="19C996F7" w:rsidR="008A708F" w:rsidRPr="003B5655" w:rsidRDefault="008A708F" w:rsidP="008A708F">
      <w:pPr>
        <w:pStyle w:val="TableCaption"/>
        <w:rPr>
          <w:rFonts w:ascii="Arial" w:hAnsi="Arial" w:cs="Arial"/>
          <w:i w:val="0"/>
          <w:sz w:val="22"/>
          <w:szCs w:val="22"/>
        </w:rPr>
      </w:pPr>
      <w:r w:rsidRPr="003B5655">
        <w:rPr>
          <w:rFonts w:ascii="Arial" w:hAnsi="Arial" w:cs="Arial"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sz w:val="22"/>
          <w:szCs w:val="22"/>
        </w:rPr>
        <w:t>S</w:t>
      </w:r>
      <w:r w:rsidR="002D3223">
        <w:rPr>
          <w:rFonts w:ascii="Arial" w:hAnsi="Arial" w:cs="Arial"/>
          <w:sz w:val="22"/>
          <w:szCs w:val="22"/>
        </w:rPr>
        <w:t>3</w:t>
      </w:r>
      <w:r w:rsidRPr="003B5655">
        <w:rPr>
          <w:rFonts w:ascii="Arial" w:hAnsi="Arial" w:cs="Arial"/>
          <w:sz w:val="22"/>
          <w:szCs w:val="22"/>
        </w:rPr>
        <w:t xml:space="preserve">. Association between </w:t>
      </w:r>
      <w:r w:rsidR="004E780C">
        <w:rPr>
          <w:rFonts w:ascii="Arial" w:hAnsi="Arial" w:cs="Arial"/>
          <w:sz w:val="22"/>
          <w:szCs w:val="22"/>
        </w:rPr>
        <w:t xml:space="preserve">pathologic response and </w:t>
      </w:r>
      <w:r w:rsidRPr="003B5655">
        <w:rPr>
          <w:rFonts w:ascii="Arial" w:hAnsi="Arial" w:cs="Arial"/>
          <w:sz w:val="22"/>
          <w:szCs w:val="22"/>
        </w:rPr>
        <w:t>response by imag</w:t>
      </w:r>
      <w:r w:rsidR="004E780C">
        <w:rPr>
          <w:rFonts w:ascii="Arial" w:hAnsi="Arial" w:cs="Arial"/>
          <w:sz w:val="22"/>
          <w:szCs w:val="22"/>
        </w:rPr>
        <w:t>ing</w:t>
      </w:r>
      <w:r w:rsidRPr="003B5655">
        <w:rPr>
          <w:rFonts w:ascii="Arial" w:hAnsi="Arial" w:cs="Arial"/>
          <w:sz w:val="22"/>
          <w:szCs w:val="22"/>
        </w:rPr>
        <w:t xml:space="preserve"> (RECIST) (N=25)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Table 5. Association between overall response RECIST and pathological response"/>
      </w:tblPr>
      <w:tblGrid>
        <w:gridCol w:w="3438"/>
        <w:gridCol w:w="1621"/>
        <w:gridCol w:w="1397"/>
        <w:gridCol w:w="1343"/>
        <w:gridCol w:w="1057"/>
      </w:tblGrid>
      <w:tr w:rsidR="008A708F" w:rsidRPr="004E780C" w14:paraId="54C7B82B" w14:textId="77777777" w:rsidTr="001E4267">
        <w:tc>
          <w:tcPr>
            <w:tcW w:w="1941" w:type="pct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nil"/>
            </w:tcBorders>
            <w:vAlign w:val="bottom"/>
            <w:hideMark/>
          </w:tcPr>
          <w:p w14:paraId="32EC4702" w14:textId="77777777" w:rsidR="008A708F" w:rsidRPr="0079376D" w:rsidRDefault="008A708F" w:rsidP="001E4267">
            <w:pPr>
              <w:pStyle w:val="Compact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>Pathologic response</w:t>
            </w:r>
          </w:p>
          <w:p w14:paraId="2D6CD4CB" w14:textId="0BF54452" w:rsidR="008A708F" w:rsidRPr="0079376D" w:rsidRDefault="008A708F" w:rsidP="001E4267">
            <w:pPr>
              <w:pStyle w:val="Compact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 xml:space="preserve">(primary </w:t>
            </w:r>
            <w:r w:rsidR="004E780C" w:rsidRPr="0079376D">
              <w:rPr>
                <w:rFonts w:ascii="Arial" w:hAnsi="Arial" w:cs="Arial"/>
                <w:b/>
                <w:sz w:val="22"/>
                <w:szCs w:val="22"/>
              </w:rPr>
              <w:t xml:space="preserve">tumor </w:t>
            </w:r>
            <w:r w:rsidRPr="0079376D">
              <w:rPr>
                <w:rFonts w:ascii="Arial" w:hAnsi="Arial" w:cs="Arial"/>
                <w:b/>
                <w:sz w:val="22"/>
                <w:szCs w:val="22"/>
              </w:rPr>
              <w:t xml:space="preserve">site) 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32C4B02" w14:textId="40DFA8E3" w:rsidR="008A708F" w:rsidRPr="0079376D" w:rsidRDefault="008A708F" w:rsidP="005374B8">
            <w:pPr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>Viable tumor cells</w:t>
            </w:r>
            <w:r w:rsidR="004E780C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79376D">
              <w:rPr>
                <w:rFonts w:ascii="Arial" w:hAnsi="Arial" w:cs="Arial"/>
                <w:b/>
                <w:sz w:val="22"/>
                <w:szCs w:val="22"/>
              </w:rPr>
              <w:t xml:space="preserve"> %</w:t>
            </w:r>
          </w:p>
        </w:tc>
        <w:tc>
          <w:tcPr>
            <w:tcW w:w="78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5466EB6" w14:textId="767C35B1" w:rsidR="008A708F" w:rsidRPr="0079376D" w:rsidRDefault="008A708F" w:rsidP="001E4267">
            <w:pPr>
              <w:pStyle w:val="Compac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>PR</w:t>
            </w:r>
            <w:r w:rsidR="004E780C">
              <w:rPr>
                <w:rFonts w:ascii="Arial" w:hAnsi="Arial" w:cs="Arial"/>
                <w:b/>
                <w:sz w:val="22"/>
                <w:szCs w:val="22"/>
              </w:rPr>
              <w:t>, No. (%)</w:t>
            </w:r>
            <w:r w:rsidRPr="0079376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A11ED92" w14:textId="5A0DEF4D" w:rsidR="008A708F" w:rsidRPr="0079376D" w:rsidRDefault="008A708F" w:rsidP="001E4267">
            <w:pPr>
              <w:pStyle w:val="Compact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>SD</w:t>
            </w:r>
            <w:r w:rsidR="004E780C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79376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E780C">
              <w:rPr>
                <w:rFonts w:ascii="Arial" w:hAnsi="Arial" w:cs="Arial"/>
                <w:b/>
                <w:sz w:val="22"/>
                <w:szCs w:val="22"/>
              </w:rPr>
              <w:t>No.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bottom"/>
            <w:hideMark/>
          </w:tcPr>
          <w:p w14:paraId="2CD3CF62" w14:textId="5F5EDFDC" w:rsidR="008A708F" w:rsidRPr="0079376D" w:rsidRDefault="008A708F" w:rsidP="005374B8">
            <w:pPr>
              <w:pStyle w:val="Compact"/>
              <w:rPr>
                <w:rFonts w:ascii="Arial" w:hAnsi="Arial" w:cs="Arial"/>
                <w:b/>
                <w:sz w:val="22"/>
                <w:szCs w:val="22"/>
              </w:rPr>
            </w:pPr>
            <w:r w:rsidRPr="0079376D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4E780C" w:rsidRPr="0079376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79376D">
              <w:rPr>
                <w:rFonts w:ascii="Arial" w:hAnsi="Arial" w:cs="Arial"/>
                <w:b/>
                <w:sz w:val="22"/>
                <w:szCs w:val="22"/>
              </w:rPr>
              <w:t>value*</w:t>
            </w:r>
          </w:p>
        </w:tc>
      </w:tr>
      <w:tr w:rsidR="008A708F" w:rsidRPr="003B5655" w14:paraId="4786767A" w14:textId="77777777" w:rsidTr="001E4267">
        <w:tc>
          <w:tcPr>
            <w:tcW w:w="1941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CF13419" w14:textId="77777777" w:rsidR="008A708F" w:rsidRPr="0079376D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79376D">
              <w:rPr>
                <w:rFonts w:ascii="Arial" w:hAnsi="Arial" w:cs="Arial"/>
                <w:sz w:val="22"/>
                <w:szCs w:val="22"/>
              </w:rPr>
              <w:t>Treatment effect</w:t>
            </w:r>
          </w:p>
        </w:tc>
        <w:tc>
          <w:tcPr>
            <w:tcW w:w="915" w:type="pct"/>
          </w:tcPr>
          <w:p w14:paraId="1C685AD5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9" w:type="pct"/>
          </w:tcPr>
          <w:p w14:paraId="6A71563F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906A9EC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B17FF4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A708F" w:rsidRPr="003B5655" w14:paraId="65EF59D6" w14:textId="77777777" w:rsidTr="001E4267">
        <w:tc>
          <w:tcPr>
            <w:tcW w:w="1941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7C0110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 xml:space="preserve">    Yes</w:t>
            </w:r>
          </w:p>
        </w:tc>
        <w:tc>
          <w:tcPr>
            <w:tcW w:w="915" w:type="pct"/>
            <w:hideMark/>
          </w:tcPr>
          <w:p w14:paraId="0C417505" w14:textId="5E01F943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&lt;90</w:t>
            </w:r>
          </w:p>
        </w:tc>
        <w:tc>
          <w:tcPr>
            <w:tcW w:w="789" w:type="pct"/>
            <w:hideMark/>
          </w:tcPr>
          <w:p w14:paraId="4632E8C1" w14:textId="77777777" w:rsidR="008A708F" w:rsidRPr="003B5655" w:rsidRDefault="008A708F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2 (100)</w:t>
            </w:r>
          </w:p>
        </w:tc>
        <w:tc>
          <w:tcPr>
            <w:tcW w:w="0" w:type="auto"/>
            <w:hideMark/>
          </w:tcPr>
          <w:p w14:paraId="2A1806D6" w14:textId="0CC45895" w:rsidR="008A708F" w:rsidRPr="003B5655" w:rsidRDefault="008A708F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7 (</w:t>
            </w:r>
            <w:r w:rsidR="004E780C">
              <w:rPr>
                <w:rFonts w:ascii="Arial" w:hAnsi="Arial" w:cs="Arial"/>
                <w:sz w:val="22"/>
                <w:szCs w:val="22"/>
              </w:rPr>
              <w:t>54</w:t>
            </w:r>
            <w:r w:rsidRPr="003B5655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6CB0798" w14:textId="77777777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.015</w:t>
            </w:r>
          </w:p>
        </w:tc>
      </w:tr>
      <w:tr w:rsidR="008A708F" w:rsidRPr="003B5655" w14:paraId="1F18A9E6" w14:textId="77777777" w:rsidTr="001E4267">
        <w:tc>
          <w:tcPr>
            <w:tcW w:w="1941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A565E41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 xml:space="preserve">    No</w:t>
            </w:r>
          </w:p>
        </w:tc>
        <w:tc>
          <w:tcPr>
            <w:tcW w:w="915" w:type="pct"/>
            <w:hideMark/>
          </w:tcPr>
          <w:p w14:paraId="4E6AB296" w14:textId="63870C6A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eastAsia="MS Gothic" w:hAnsi="Arial" w:cs="Arial"/>
                <w:color w:val="000000"/>
                <w:sz w:val="22"/>
                <w:szCs w:val="22"/>
              </w:rPr>
              <w:t>≥</w:t>
            </w:r>
            <w:r w:rsidRPr="003B5655">
              <w:rPr>
                <w:rFonts w:ascii="Arial" w:hAnsi="Arial" w:cs="Arial"/>
                <w:sz w:val="22"/>
                <w:szCs w:val="22"/>
              </w:rPr>
              <w:t>90</w:t>
            </w:r>
          </w:p>
        </w:tc>
        <w:tc>
          <w:tcPr>
            <w:tcW w:w="789" w:type="pct"/>
            <w:hideMark/>
          </w:tcPr>
          <w:p w14:paraId="6E520F90" w14:textId="77777777" w:rsidR="008A708F" w:rsidRPr="003B5655" w:rsidRDefault="008A708F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 (0)</w:t>
            </w:r>
          </w:p>
        </w:tc>
        <w:tc>
          <w:tcPr>
            <w:tcW w:w="0" w:type="auto"/>
            <w:hideMark/>
          </w:tcPr>
          <w:p w14:paraId="5D2BF6CE" w14:textId="4EF438DD" w:rsidR="008A708F" w:rsidRPr="003B5655" w:rsidRDefault="008A708F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6 (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A82176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A708F" w:rsidRPr="003B5655" w14:paraId="1DD7376A" w14:textId="77777777" w:rsidTr="001E4267">
        <w:tc>
          <w:tcPr>
            <w:tcW w:w="1941" w:type="pct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03AA41D" w14:textId="77777777" w:rsidR="008A708F" w:rsidRPr="0079376D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79376D">
              <w:rPr>
                <w:rFonts w:ascii="Arial" w:hAnsi="Arial" w:cs="Arial"/>
                <w:sz w:val="22"/>
                <w:szCs w:val="22"/>
              </w:rPr>
              <w:t>Partial pathologic response</w:t>
            </w:r>
          </w:p>
        </w:tc>
        <w:tc>
          <w:tcPr>
            <w:tcW w:w="915" w:type="pct"/>
          </w:tcPr>
          <w:p w14:paraId="34B6B1EB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89" w:type="pct"/>
          </w:tcPr>
          <w:p w14:paraId="5FD465DA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2544218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78941F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A708F" w:rsidRPr="003B5655" w14:paraId="103A9DD8" w14:textId="77777777" w:rsidTr="0079376D">
        <w:tc>
          <w:tcPr>
            <w:tcW w:w="1941" w:type="pct"/>
            <w:tcBorders>
              <w:top w:val="nil"/>
              <w:left w:val="single" w:sz="4" w:space="0" w:color="auto"/>
              <w:right w:val="nil"/>
            </w:tcBorders>
          </w:tcPr>
          <w:p w14:paraId="6475A24A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 xml:space="preserve">   Yes</w:t>
            </w:r>
          </w:p>
        </w:tc>
        <w:tc>
          <w:tcPr>
            <w:tcW w:w="915" w:type="pct"/>
            <w:hideMark/>
          </w:tcPr>
          <w:p w14:paraId="0FDFE759" w14:textId="0A3667E1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eastAsia="MS Gothic" w:hAnsi="Arial" w:cs="Arial"/>
                <w:color w:val="000000"/>
                <w:sz w:val="22"/>
                <w:szCs w:val="22"/>
              </w:rPr>
              <w:t>≤</w:t>
            </w:r>
            <w:r w:rsidRPr="003B5655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789" w:type="pct"/>
            <w:hideMark/>
          </w:tcPr>
          <w:p w14:paraId="1BBAFB7B" w14:textId="643BE44C" w:rsidR="008A708F" w:rsidRPr="003B5655" w:rsidRDefault="008A708F" w:rsidP="005374B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0 (83)</w:t>
            </w:r>
          </w:p>
        </w:tc>
        <w:tc>
          <w:tcPr>
            <w:tcW w:w="0" w:type="auto"/>
            <w:hideMark/>
          </w:tcPr>
          <w:p w14:paraId="6F4E4F5C" w14:textId="68B23556" w:rsidR="008A708F" w:rsidRPr="003B5655" w:rsidRDefault="008A708F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 (23)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hideMark/>
          </w:tcPr>
          <w:p w14:paraId="2A4766AC" w14:textId="77777777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.005</w:t>
            </w:r>
          </w:p>
        </w:tc>
      </w:tr>
      <w:tr w:rsidR="008A708F" w:rsidRPr="003B5655" w14:paraId="5E7B5C5E" w14:textId="77777777" w:rsidTr="0079376D">
        <w:tc>
          <w:tcPr>
            <w:tcW w:w="194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C61447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 xml:space="preserve">   No</w:t>
            </w:r>
          </w:p>
        </w:tc>
        <w:tc>
          <w:tcPr>
            <w:tcW w:w="915" w:type="pct"/>
            <w:tcBorders>
              <w:bottom w:val="single" w:sz="4" w:space="0" w:color="auto"/>
            </w:tcBorders>
            <w:hideMark/>
          </w:tcPr>
          <w:p w14:paraId="5104B318" w14:textId="1587C0CF" w:rsidR="008A708F" w:rsidRPr="003B5655" w:rsidRDefault="008A708F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&gt;50</w:t>
            </w:r>
          </w:p>
        </w:tc>
        <w:tc>
          <w:tcPr>
            <w:tcW w:w="789" w:type="pct"/>
            <w:tcBorders>
              <w:bottom w:val="single" w:sz="4" w:space="0" w:color="auto"/>
            </w:tcBorders>
            <w:hideMark/>
          </w:tcPr>
          <w:p w14:paraId="3C578E9D" w14:textId="13FC7635" w:rsidR="008A708F" w:rsidRPr="003B5655" w:rsidRDefault="008A708F" w:rsidP="005374B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2 (</w:t>
            </w:r>
            <w:r w:rsidR="004E780C">
              <w:rPr>
                <w:rFonts w:ascii="Arial" w:hAnsi="Arial" w:cs="Arial"/>
                <w:sz w:val="22"/>
                <w:szCs w:val="22"/>
              </w:rPr>
              <w:t>17</w:t>
            </w:r>
            <w:r w:rsidRPr="003B5655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606F049" w14:textId="574F7AC9" w:rsidR="008A708F" w:rsidRPr="003B5655" w:rsidRDefault="008A708F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0</w:t>
            </w:r>
            <w:r w:rsidR="004E78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B5655">
              <w:rPr>
                <w:rFonts w:ascii="Arial" w:hAnsi="Arial" w:cs="Arial"/>
                <w:sz w:val="22"/>
                <w:szCs w:val="22"/>
              </w:rPr>
              <w:t>(</w:t>
            </w:r>
            <w:r w:rsidR="004E780C">
              <w:rPr>
                <w:rFonts w:ascii="Arial" w:hAnsi="Arial" w:cs="Arial"/>
                <w:sz w:val="22"/>
                <w:szCs w:val="22"/>
              </w:rPr>
              <w:t>77</w:t>
            </w:r>
            <w:r w:rsidRPr="003B5655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3CCC6D" w14:textId="77777777" w:rsidR="008A708F" w:rsidRPr="003B5655" w:rsidRDefault="008A708F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937C22" w14:textId="71BB9C0A" w:rsidR="008A708F" w:rsidRDefault="008A708F" w:rsidP="008A708F">
      <w:pPr>
        <w:pStyle w:val="TableCaption"/>
        <w:rPr>
          <w:rFonts w:ascii="Arial" w:hAnsi="Arial" w:cs="Arial"/>
          <w:i w:val="0"/>
          <w:sz w:val="22"/>
          <w:szCs w:val="22"/>
        </w:rPr>
      </w:pPr>
      <w:r w:rsidRPr="003B5655">
        <w:rPr>
          <w:rFonts w:ascii="Arial" w:hAnsi="Arial" w:cs="Arial"/>
          <w:i w:val="0"/>
          <w:sz w:val="22"/>
          <w:szCs w:val="22"/>
        </w:rPr>
        <w:t>*</w:t>
      </w:r>
      <w:r w:rsidR="004E780C">
        <w:rPr>
          <w:rFonts w:ascii="Arial" w:hAnsi="Arial" w:cs="Arial"/>
          <w:i w:val="0"/>
          <w:sz w:val="22"/>
          <w:szCs w:val="22"/>
        </w:rPr>
        <w:t>T</w:t>
      </w:r>
      <w:r w:rsidRPr="003B5655">
        <w:rPr>
          <w:rFonts w:ascii="Arial" w:hAnsi="Arial" w:cs="Arial"/>
          <w:i w:val="0"/>
          <w:sz w:val="22"/>
          <w:szCs w:val="22"/>
        </w:rPr>
        <w:t>wo-sided Fisher’s exact test.</w:t>
      </w:r>
    </w:p>
    <w:p w14:paraId="7129F189" w14:textId="7ABED495" w:rsidR="009E1928" w:rsidRPr="003B5655" w:rsidRDefault="009E1928" w:rsidP="008A708F">
      <w:pPr>
        <w:pStyle w:val="TableCaption"/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Abbreviations: PR, partial response; SD, stable disease.</w:t>
      </w:r>
    </w:p>
    <w:p w14:paraId="5E0DF31A" w14:textId="77777777" w:rsidR="008A708F" w:rsidRPr="003B5655" w:rsidRDefault="008A708F" w:rsidP="008A708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34029D" w14:textId="77777777" w:rsidR="008A708F" w:rsidRPr="003B5655" w:rsidRDefault="008A708F" w:rsidP="008A708F">
      <w:pPr>
        <w:pStyle w:val="TableCaption"/>
        <w:rPr>
          <w:rFonts w:ascii="Arial" w:hAnsi="Arial" w:cs="Arial"/>
          <w:sz w:val="22"/>
          <w:szCs w:val="22"/>
        </w:rPr>
      </w:pPr>
    </w:p>
    <w:p w14:paraId="594EC898" w14:textId="77777777" w:rsidR="004E780C" w:rsidRDefault="004E780C">
      <w:pPr>
        <w:rPr>
          <w:rFonts w:ascii="Arial" w:eastAsiaTheme="minorHAnsi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E551687" w14:textId="65B13A26" w:rsidR="008A708F" w:rsidRPr="003B5655" w:rsidRDefault="008A708F" w:rsidP="008A708F">
      <w:pPr>
        <w:pStyle w:val="TableCaption"/>
        <w:rPr>
          <w:rFonts w:ascii="Arial" w:hAnsi="Arial" w:cs="Arial"/>
          <w:sz w:val="22"/>
          <w:szCs w:val="22"/>
        </w:rPr>
      </w:pPr>
      <w:r w:rsidRPr="003B5655">
        <w:rPr>
          <w:rFonts w:ascii="Arial" w:hAnsi="Arial" w:cs="Arial"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sz w:val="22"/>
          <w:szCs w:val="22"/>
        </w:rPr>
        <w:t>S</w:t>
      </w:r>
      <w:r w:rsidR="002D3223">
        <w:rPr>
          <w:rFonts w:ascii="Arial" w:hAnsi="Arial" w:cs="Arial"/>
          <w:sz w:val="22"/>
          <w:szCs w:val="22"/>
        </w:rPr>
        <w:t>4</w:t>
      </w:r>
      <w:r w:rsidRPr="003B5655">
        <w:rPr>
          <w:rFonts w:ascii="Arial" w:hAnsi="Arial" w:cs="Arial"/>
          <w:sz w:val="22"/>
          <w:szCs w:val="22"/>
        </w:rPr>
        <w:t>. Association between response by imag</w:t>
      </w:r>
      <w:r w:rsidR="009E1928">
        <w:rPr>
          <w:rFonts w:ascii="Arial" w:hAnsi="Arial" w:cs="Arial"/>
          <w:sz w:val="22"/>
          <w:szCs w:val="22"/>
        </w:rPr>
        <w:t>ing</w:t>
      </w:r>
      <w:r w:rsidRPr="003B5655">
        <w:rPr>
          <w:rFonts w:ascii="Arial" w:hAnsi="Arial" w:cs="Arial"/>
          <w:sz w:val="22"/>
          <w:szCs w:val="22"/>
        </w:rPr>
        <w:t xml:space="preserve"> (RECIST) and pathologic</w:t>
      </w:r>
      <w:r w:rsidR="009E1DD8">
        <w:rPr>
          <w:rFonts w:ascii="Arial" w:hAnsi="Arial" w:cs="Arial"/>
          <w:sz w:val="22"/>
          <w:szCs w:val="22"/>
        </w:rPr>
        <w:t xml:space="preserve"> response</w:t>
      </w:r>
      <w:r w:rsidRPr="003B5655">
        <w:rPr>
          <w:rFonts w:ascii="Arial" w:hAnsi="Arial" w:cs="Arial"/>
          <w:sz w:val="22"/>
          <w:szCs w:val="22"/>
        </w:rPr>
        <w:t xml:space="preserve"> by site (primary vs. node)</w:t>
      </w:r>
    </w:p>
    <w:tbl>
      <w:tblPr>
        <w:tblStyle w:val="Table"/>
        <w:tblW w:w="4533" w:type="pct"/>
        <w:tblLook w:val="07E0" w:firstRow="1" w:lastRow="1" w:firstColumn="1" w:lastColumn="1" w:noHBand="1" w:noVBand="1"/>
        <w:tblCaption w:val="Table 6. Association between overall response RECIST and Viable tumor cells primary (%)"/>
      </w:tblPr>
      <w:tblGrid>
        <w:gridCol w:w="1540"/>
        <w:gridCol w:w="1371"/>
        <w:gridCol w:w="767"/>
        <w:gridCol w:w="827"/>
        <w:gridCol w:w="938"/>
        <w:gridCol w:w="571"/>
        <w:gridCol w:w="632"/>
        <w:gridCol w:w="461"/>
        <w:gridCol w:w="922"/>
      </w:tblGrid>
      <w:tr w:rsidR="009E1DD8" w:rsidRPr="003B5655" w14:paraId="527FBBF2" w14:textId="77777777" w:rsidTr="009E1DD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nil"/>
            </w:tcBorders>
            <w:vAlign w:val="bottom"/>
            <w:hideMark/>
          </w:tcPr>
          <w:p w14:paraId="014E1C8D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CAA0918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Response RECIS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22B9638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D2E9FAD" w14:textId="48D001F9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d. dev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0B069F4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ADD9D61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Mi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2EB6B7A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Max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C870DF8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single" w:sz="4" w:space="0" w:color="auto"/>
            </w:tcBorders>
            <w:vAlign w:val="bottom"/>
            <w:hideMark/>
          </w:tcPr>
          <w:p w14:paraId="1B4F7672" w14:textId="6EE87D54" w:rsidR="009E1DD8" w:rsidRPr="003B5655" w:rsidRDefault="009E1DD8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B5655">
              <w:rPr>
                <w:rFonts w:ascii="Arial" w:hAnsi="Arial" w:cs="Arial"/>
                <w:sz w:val="22"/>
                <w:szCs w:val="22"/>
              </w:rPr>
              <w:t>value*</w:t>
            </w:r>
          </w:p>
        </w:tc>
      </w:tr>
      <w:tr w:rsidR="009E1DD8" w:rsidRPr="003B5655" w14:paraId="3FEB70A9" w14:textId="77777777" w:rsidTr="009E1DD8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95A062A" w14:textId="3968E02A" w:rsidR="009E1DD8" w:rsidRPr="003B5655" w:rsidRDefault="009E1DD8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Viable tumor cell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3B5655">
              <w:rPr>
                <w:rFonts w:ascii="Arial" w:hAnsi="Arial" w:cs="Arial"/>
                <w:sz w:val="22"/>
                <w:szCs w:val="22"/>
              </w:rPr>
              <w:t xml:space="preserve"> primary </w:t>
            </w:r>
            <w:r>
              <w:rPr>
                <w:rFonts w:ascii="Arial" w:hAnsi="Arial" w:cs="Arial"/>
                <w:sz w:val="22"/>
                <w:szCs w:val="22"/>
              </w:rPr>
              <w:t xml:space="preserve">tumor, </w:t>
            </w:r>
            <w:r w:rsidRPr="003B5655">
              <w:rPr>
                <w:rFonts w:ascii="Arial" w:hAnsi="Arial" w:cs="Arial"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14:paraId="5DAB252A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PR</w:t>
            </w:r>
          </w:p>
        </w:tc>
        <w:tc>
          <w:tcPr>
            <w:tcW w:w="0" w:type="auto"/>
            <w:hideMark/>
          </w:tcPr>
          <w:p w14:paraId="09BDA709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4.08</w:t>
            </w:r>
          </w:p>
        </w:tc>
        <w:tc>
          <w:tcPr>
            <w:tcW w:w="0" w:type="auto"/>
            <w:hideMark/>
          </w:tcPr>
          <w:p w14:paraId="4BBDB187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23.12</w:t>
            </w:r>
          </w:p>
        </w:tc>
        <w:tc>
          <w:tcPr>
            <w:tcW w:w="0" w:type="auto"/>
            <w:hideMark/>
          </w:tcPr>
          <w:p w14:paraId="475056CB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7.5</w:t>
            </w:r>
          </w:p>
        </w:tc>
        <w:tc>
          <w:tcPr>
            <w:tcW w:w="0" w:type="auto"/>
            <w:hideMark/>
          </w:tcPr>
          <w:p w14:paraId="701E7FE9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  <w:hideMark/>
          </w:tcPr>
          <w:p w14:paraId="5D1E0980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0" w:type="auto"/>
            <w:hideMark/>
          </w:tcPr>
          <w:p w14:paraId="645F5714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76C46F7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9E1DD8" w:rsidRPr="003B5655" w14:paraId="49C1E9CC" w14:textId="77777777" w:rsidTr="009E1DD8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4DD1B2" w14:textId="77777777" w:rsidR="009E1DD8" w:rsidRPr="003B5655" w:rsidRDefault="009E1DD8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32726C63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SD</w:t>
            </w:r>
          </w:p>
        </w:tc>
        <w:tc>
          <w:tcPr>
            <w:tcW w:w="0" w:type="auto"/>
            <w:hideMark/>
          </w:tcPr>
          <w:p w14:paraId="6AB4D9D2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74.23</w:t>
            </w:r>
          </w:p>
        </w:tc>
        <w:tc>
          <w:tcPr>
            <w:tcW w:w="0" w:type="auto"/>
            <w:hideMark/>
          </w:tcPr>
          <w:p w14:paraId="37152E8C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22.44</w:t>
            </w:r>
          </w:p>
        </w:tc>
        <w:tc>
          <w:tcPr>
            <w:tcW w:w="0" w:type="auto"/>
            <w:hideMark/>
          </w:tcPr>
          <w:p w14:paraId="42A781DB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80</w:t>
            </w:r>
          </w:p>
        </w:tc>
        <w:tc>
          <w:tcPr>
            <w:tcW w:w="0" w:type="auto"/>
            <w:hideMark/>
          </w:tcPr>
          <w:p w14:paraId="2F2D95F6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  <w:hideMark/>
          </w:tcPr>
          <w:p w14:paraId="02DECB53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95</w:t>
            </w:r>
          </w:p>
        </w:tc>
        <w:tc>
          <w:tcPr>
            <w:tcW w:w="0" w:type="auto"/>
            <w:hideMark/>
          </w:tcPr>
          <w:p w14:paraId="382AD12C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DA10C2" w14:textId="77777777" w:rsidR="009E1DD8" w:rsidRPr="003B5655" w:rsidRDefault="009E1DD8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1DD8" w:rsidRPr="003B5655" w14:paraId="23C43FA7" w14:textId="77777777" w:rsidTr="009E1DD8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F3312BF" w14:textId="66D0DD8F" w:rsidR="009E1DD8" w:rsidRPr="003B5655" w:rsidRDefault="009E1DD8" w:rsidP="005374B8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Viable tumor cell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3B5655">
              <w:rPr>
                <w:rFonts w:ascii="Arial" w:hAnsi="Arial" w:cs="Arial"/>
                <w:sz w:val="22"/>
                <w:szCs w:val="22"/>
              </w:rPr>
              <w:t xml:space="preserve"> node</w:t>
            </w:r>
            <w:r>
              <w:rPr>
                <w:rFonts w:ascii="Arial" w:hAnsi="Arial" w:cs="Arial"/>
                <w:sz w:val="22"/>
                <w:szCs w:val="22"/>
              </w:rPr>
              <w:t>s,</w:t>
            </w:r>
            <w:r w:rsidRPr="003B5655">
              <w:rPr>
                <w:rFonts w:ascii="Arial" w:hAnsi="Arial" w:cs="Arial"/>
                <w:sz w:val="22"/>
                <w:szCs w:val="22"/>
              </w:rPr>
              <w:t xml:space="preserve"> %</w:t>
            </w:r>
          </w:p>
        </w:tc>
        <w:tc>
          <w:tcPr>
            <w:tcW w:w="0" w:type="auto"/>
            <w:hideMark/>
          </w:tcPr>
          <w:p w14:paraId="556308D8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PR</w:t>
            </w:r>
          </w:p>
        </w:tc>
        <w:tc>
          <w:tcPr>
            <w:tcW w:w="0" w:type="auto"/>
            <w:hideMark/>
          </w:tcPr>
          <w:p w14:paraId="5357300B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9.5</w:t>
            </w:r>
          </w:p>
        </w:tc>
        <w:tc>
          <w:tcPr>
            <w:tcW w:w="0" w:type="auto"/>
            <w:hideMark/>
          </w:tcPr>
          <w:p w14:paraId="52DAED36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8.9</w:t>
            </w:r>
          </w:p>
        </w:tc>
        <w:tc>
          <w:tcPr>
            <w:tcW w:w="0" w:type="auto"/>
            <w:hideMark/>
          </w:tcPr>
          <w:p w14:paraId="33CB1AF1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35</w:t>
            </w:r>
          </w:p>
        </w:tc>
        <w:tc>
          <w:tcPr>
            <w:tcW w:w="0" w:type="auto"/>
            <w:hideMark/>
          </w:tcPr>
          <w:p w14:paraId="11D55FBA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  <w:hideMark/>
          </w:tcPr>
          <w:p w14:paraId="41C623AF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90</w:t>
            </w:r>
          </w:p>
        </w:tc>
        <w:tc>
          <w:tcPr>
            <w:tcW w:w="0" w:type="auto"/>
            <w:hideMark/>
          </w:tcPr>
          <w:p w14:paraId="6953C47E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46A0EBC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.602</w:t>
            </w:r>
          </w:p>
        </w:tc>
      </w:tr>
      <w:tr w:rsidR="009E1DD8" w:rsidRPr="003B5655" w14:paraId="6F7C8A94" w14:textId="77777777" w:rsidTr="009E1DD8"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ACABF29" w14:textId="77777777" w:rsidR="009E1DD8" w:rsidRPr="003B5655" w:rsidRDefault="009E1DD8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146B67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D690A4A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52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1BC7161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40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5566E6F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D743C9" w14:textId="77777777" w:rsidR="009E1DD8" w:rsidRPr="003B5655" w:rsidRDefault="009E1DD8" w:rsidP="001E4267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5036FB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5A2787" w14:textId="77777777" w:rsidR="009E1DD8" w:rsidRPr="003B5655" w:rsidRDefault="009E1DD8" w:rsidP="001E4267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3B565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846752" w14:textId="77777777" w:rsidR="009E1DD8" w:rsidRPr="003B5655" w:rsidRDefault="009E1DD8" w:rsidP="001E42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DD4F26" w14:textId="5DCB017E" w:rsidR="008A708F" w:rsidRPr="003B5655" w:rsidRDefault="008A708F" w:rsidP="008A708F">
      <w:pPr>
        <w:pStyle w:val="TableCaption"/>
        <w:rPr>
          <w:rFonts w:ascii="Arial" w:hAnsi="Arial" w:cs="Arial"/>
          <w:i w:val="0"/>
          <w:sz w:val="22"/>
          <w:szCs w:val="22"/>
        </w:rPr>
      </w:pPr>
      <w:r w:rsidRPr="003B5655">
        <w:rPr>
          <w:rFonts w:ascii="Arial" w:hAnsi="Arial" w:cs="Arial"/>
          <w:i w:val="0"/>
          <w:sz w:val="22"/>
          <w:szCs w:val="22"/>
        </w:rPr>
        <w:t>*</w:t>
      </w:r>
      <w:r w:rsidR="00B075A1">
        <w:rPr>
          <w:rFonts w:ascii="Arial" w:hAnsi="Arial" w:cs="Arial"/>
          <w:i w:val="0"/>
          <w:sz w:val="22"/>
          <w:szCs w:val="22"/>
        </w:rPr>
        <w:t>T</w:t>
      </w:r>
      <w:r w:rsidRPr="003B5655">
        <w:rPr>
          <w:rFonts w:ascii="Arial" w:hAnsi="Arial" w:cs="Arial"/>
          <w:i w:val="0"/>
          <w:sz w:val="22"/>
          <w:szCs w:val="22"/>
        </w:rPr>
        <w:t>wo-sided Wilcoxon rank</w:t>
      </w:r>
      <w:r w:rsidR="00B075A1">
        <w:rPr>
          <w:rFonts w:ascii="Arial" w:hAnsi="Arial" w:cs="Arial"/>
          <w:i w:val="0"/>
          <w:sz w:val="22"/>
          <w:szCs w:val="22"/>
        </w:rPr>
        <w:t>-</w:t>
      </w:r>
      <w:r w:rsidRPr="003B5655">
        <w:rPr>
          <w:rFonts w:ascii="Arial" w:hAnsi="Arial" w:cs="Arial"/>
          <w:i w:val="0"/>
          <w:sz w:val="22"/>
          <w:szCs w:val="22"/>
        </w:rPr>
        <w:t>sum test.</w:t>
      </w:r>
    </w:p>
    <w:p w14:paraId="02AC895B" w14:textId="587F40EE" w:rsidR="00B075A1" w:rsidRDefault="00B075A1" w:rsidP="00B075A1">
      <w:pPr>
        <w:spacing w:line="276" w:lineRule="auto"/>
        <w:jc w:val="both"/>
      </w:pPr>
      <w:r>
        <w:t>Abbreviations: PR, partial response; SD, stable disease; Std. dev., standard deviation; Max, maximum; Min, minimum.</w:t>
      </w:r>
    </w:p>
    <w:p w14:paraId="08AB9692" w14:textId="39BC1FA1" w:rsidR="00200604" w:rsidRPr="003B5655" w:rsidRDefault="00200604" w:rsidP="00EA289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A9FEF27" w14:textId="77777777" w:rsidR="009E1928" w:rsidRDefault="009E1928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br w:type="page"/>
      </w:r>
    </w:p>
    <w:p w14:paraId="53BA6F09" w14:textId="5B10BB64" w:rsidR="008806BB" w:rsidRPr="0079376D" w:rsidRDefault="00A60DFE" w:rsidP="00200604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  <w:r w:rsidRPr="003B5655">
        <w:rPr>
          <w:rFonts w:ascii="Arial" w:hAnsi="Arial" w:cs="Arial"/>
          <w:i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i/>
          <w:sz w:val="22"/>
          <w:szCs w:val="22"/>
        </w:rPr>
        <w:t>S</w:t>
      </w:r>
      <w:r w:rsidR="002D3223">
        <w:rPr>
          <w:rFonts w:ascii="Arial" w:hAnsi="Arial" w:cs="Arial"/>
          <w:i/>
          <w:sz w:val="22"/>
          <w:szCs w:val="22"/>
        </w:rPr>
        <w:t>5</w:t>
      </w:r>
      <w:r w:rsidRPr="003B5655">
        <w:rPr>
          <w:rFonts w:ascii="Arial" w:hAnsi="Arial" w:cs="Arial"/>
          <w:i/>
          <w:sz w:val="22"/>
          <w:szCs w:val="22"/>
        </w:rPr>
        <w:t>. Patterns of MDASI</w:t>
      </w:r>
      <w:r w:rsidR="0079376D">
        <w:rPr>
          <w:rFonts w:ascii="Arial" w:hAnsi="Arial" w:cs="Arial"/>
          <w:i/>
          <w:sz w:val="22"/>
          <w:szCs w:val="22"/>
        </w:rPr>
        <w:t>-HN</w:t>
      </w:r>
      <w:r w:rsidRPr="003B5655">
        <w:rPr>
          <w:rFonts w:ascii="Arial" w:hAnsi="Arial" w:cs="Arial"/>
          <w:i/>
          <w:sz w:val="22"/>
          <w:szCs w:val="22"/>
        </w:rPr>
        <w:t xml:space="preserve"> </w:t>
      </w:r>
      <w:r w:rsidR="0079376D">
        <w:rPr>
          <w:rFonts w:ascii="Arial" w:hAnsi="Arial" w:cs="Arial"/>
          <w:i/>
          <w:sz w:val="22"/>
          <w:szCs w:val="22"/>
        </w:rPr>
        <w:t>assessments</w:t>
      </w:r>
    </w:p>
    <w:p w14:paraId="570163D0" w14:textId="77777777" w:rsidR="00A60DFE" w:rsidRPr="008806BB" w:rsidRDefault="00A60DFE" w:rsidP="00200604">
      <w:pPr>
        <w:spacing w:line="276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52385C" w:rsidRPr="001A0DB1" w14:paraId="1B6FFBB7" w14:textId="77777777" w:rsidTr="001A0DB1">
        <w:tc>
          <w:tcPr>
            <w:tcW w:w="4428" w:type="dxa"/>
            <w:tcBorders>
              <w:bottom w:val="single" w:sz="4" w:space="0" w:color="auto"/>
              <w:right w:val="nil"/>
            </w:tcBorders>
          </w:tcPr>
          <w:p w14:paraId="68184E97" w14:textId="4787C597" w:rsidR="0052385C" w:rsidRPr="001A0DB1" w:rsidRDefault="0052385C" w:rsidP="00FC541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DASI</w:t>
            </w:r>
            <w:r w:rsidR="00B24D14">
              <w:rPr>
                <w:rFonts w:ascii="Arial" w:hAnsi="Arial" w:cs="Arial"/>
                <w:b/>
                <w:sz w:val="22"/>
                <w:szCs w:val="22"/>
              </w:rPr>
              <w:t>-HN</w:t>
            </w:r>
            <w:r w:rsidR="00E268DE">
              <w:rPr>
                <w:rFonts w:ascii="Arial" w:hAnsi="Arial" w:cs="Arial"/>
                <w:b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E268DE">
              <w:rPr>
                <w:rFonts w:ascii="Arial" w:hAnsi="Arial" w:cs="Arial"/>
                <w:b/>
                <w:sz w:val="22"/>
                <w:szCs w:val="22"/>
              </w:rPr>
              <w:t>)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completed</w:t>
            </w:r>
          </w:p>
        </w:tc>
        <w:tc>
          <w:tcPr>
            <w:tcW w:w="4428" w:type="dxa"/>
            <w:tcBorders>
              <w:left w:val="nil"/>
              <w:bottom w:val="single" w:sz="4" w:space="0" w:color="auto"/>
            </w:tcBorders>
          </w:tcPr>
          <w:p w14:paraId="078BDB7D" w14:textId="6091BB29" w:rsidR="0052385C" w:rsidRPr="001A0DB1" w:rsidRDefault="0052385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. of patients</w:t>
            </w:r>
            <w:r w:rsidR="00E268DE">
              <w:rPr>
                <w:rFonts w:ascii="Arial" w:hAnsi="Arial" w:cs="Arial"/>
                <w:b/>
                <w:sz w:val="22"/>
                <w:szCs w:val="22"/>
              </w:rPr>
              <w:t>*</w:t>
            </w:r>
          </w:p>
        </w:tc>
      </w:tr>
      <w:tr w:rsidR="0052385C" w14:paraId="642A7327" w14:textId="77777777" w:rsidTr="001A0DB1">
        <w:tc>
          <w:tcPr>
            <w:tcW w:w="4428" w:type="dxa"/>
            <w:tcBorders>
              <w:bottom w:val="nil"/>
              <w:right w:val="nil"/>
            </w:tcBorders>
          </w:tcPr>
          <w:p w14:paraId="321862E3" w14:textId="112186B6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1, day 29, and pre-surgery</w:t>
            </w:r>
          </w:p>
        </w:tc>
        <w:tc>
          <w:tcPr>
            <w:tcW w:w="4428" w:type="dxa"/>
            <w:tcBorders>
              <w:left w:val="nil"/>
              <w:bottom w:val="nil"/>
            </w:tcBorders>
          </w:tcPr>
          <w:p w14:paraId="6C967C46" w14:textId="14A006BD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</w:tr>
      <w:tr w:rsidR="0052385C" w14:paraId="1FE6E8D4" w14:textId="77777777" w:rsidTr="001A0DB1">
        <w:tc>
          <w:tcPr>
            <w:tcW w:w="4428" w:type="dxa"/>
            <w:tcBorders>
              <w:top w:val="nil"/>
              <w:bottom w:val="nil"/>
              <w:right w:val="nil"/>
            </w:tcBorders>
          </w:tcPr>
          <w:p w14:paraId="4B908465" w14:textId="532B2225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1 and day 29 only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0233FFBF" w14:textId="38C9CB7F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52385C" w14:paraId="2C7FA615" w14:textId="77777777" w:rsidTr="001A0DB1">
        <w:tc>
          <w:tcPr>
            <w:tcW w:w="4428" w:type="dxa"/>
            <w:tcBorders>
              <w:top w:val="nil"/>
              <w:bottom w:val="nil"/>
              <w:right w:val="nil"/>
            </w:tcBorders>
          </w:tcPr>
          <w:p w14:paraId="787EC775" w14:textId="6B9C979B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1 and pre-surgery only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32B6DE6C" w14:textId="7170F3B7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2385C" w14:paraId="1A55E6A4" w14:textId="77777777" w:rsidTr="001A0DB1">
        <w:tc>
          <w:tcPr>
            <w:tcW w:w="4428" w:type="dxa"/>
            <w:tcBorders>
              <w:top w:val="nil"/>
              <w:bottom w:val="nil"/>
              <w:right w:val="nil"/>
            </w:tcBorders>
          </w:tcPr>
          <w:p w14:paraId="38134D18" w14:textId="14825416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29 and pre-surgery only</w:t>
            </w: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578166E9" w14:textId="66E091C7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2385C" w14:paraId="29AF7EB8" w14:textId="77777777" w:rsidTr="001A0DB1">
        <w:tc>
          <w:tcPr>
            <w:tcW w:w="4428" w:type="dxa"/>
            <w:tcBorders>
              <w:top w:val="nil"/>
              <w:right w:val="nil"/>
            </w:tcBorders>
          </w:tcPr>
          <w:p w14:paraId="6C7DEDED" w14:textId="4213874E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y 1 only</w:t>
            </w:r>
          </w:p>
        </w:tc>
        <w:tc>
          <w:tcPr>
            <w:tcW w:w="4428" w:type="dxa"/>
            <w:tcBorders>
              <w:top w:val="nil"/>
              <w:left w:val="nil"/>
            </w:tcBorders>
          </w:tcPr>
          <w:p w14:paraId="361DA0D3" w14:textId="023A873E" w:rsidR="0052385C" w:rsidRPr="001A0DB1" w:rsidRDefault="0052385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02E5EAA4" w14:textId="1E5BF94D" w:rsidR="00B24D14" w:rsidRDefault="00B24D1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breviation: MDASI-HN, MD Anderson Symptom Inventory Head and Neck Module.</w:t>
      </w:r>
    </w:p>
    <w:p w14:paraId="023B7FB8" w14:textId="68A7A806" w:rsidR="00E268DE" w:rsidRDefault="00E268D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Twenty-two patients completed MDASIs on day 1, 21 completed MDASIs on day 29, and 18 completed MDASIs pre-surgery; thus, 61 completed MDASIs were available for analysis.</w:t>
      </w:r>
    </w:p>
    <w:p w14:paraId="5426C570" w14:textId="11B25A36" w:rsidR="009E1928" w:rsidRDefault="009E1928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br w:type="page"/>
      </w:r>
    </w:p>
    <w:p w14:paraId="16ADC400" w14:textId="2BF1C146" w:rsidR="007C2D75" w:rsidRPr="008806BB" w:rsidRDefault="00A60DFE" w:rsidP="008806BB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  <w:r w:rsidRPr="008806BB">
        <w:rPr>
          <w:rFonts w:ascii="Arial" w:hAnsi="Arial" w:cs="Arial"/>
          <w:i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i/>
          <w:sz w:val="22"/>
          <w:szCs w:val="22"/>
        </w:rPr>
        <w:t>S</w:t>
      </w:r>
      <w:r w:rsidR="002D3223">
        <w:rPr>
          <w:rFonts w:ascii="Arial" w:hAnsi="Arial" w:cs="Arial"/>
          <w:i/>
          <w:sz w:val="22"/>
          <w:szCs w:val="22"/>
        </w:rPr>
        <w:t>6</w:t>
      </w:r>
      <w:r w:rsidRPr="008806BB">
        <w:rPr>
          <w:rFonts w:ascii="Arial" w:hAnsi="Arial" w:cs="Arial"/>
          <w:i/>
          <w:sz w:val="22"/>
          <w:szCs w:val="22"/>
        </w:rPr>
        <w:t>.</w:t>
      </w:r>
      <w:r w:rsidR="007C2D75" w:rsidRPr="008806BB">
        <w:rPr>
          <w:rFonts w:ascii="Arial" w:hAnsi="Arial" w:cs="Arial"/>
          <w:i/>
          <w:sz w:val="22"/>
          <w:szCs w:val="22"/>
        </w:rPr>
        <w:t xml:space="preserve"> Median global MDASI scores</w:t>
      </w:r>
    </w:p>
    <w:tbl>
      <w:tblPr>
        <w:tblW w:w="9794" w:type="dxa"/>
        <w:jc w:val="center"/>
        <w:tblBorders>
          <w:bottom w:val="single" w:sz="4" w:space="0" w:color="00B0F0"/>
        </w:tblBorders>
        <w:tblLook w:val="04A0" w:firstRow="1" w:lastRow="0" w:firstColumn="1" w:lastColumn="0" w:noHBand="0" w:noVBand="1"/>
      </w:tblPr>
      <w:tblGrid>
        <w:gridCol w:w="1193"/>
        <w:gridCol w:w="394"/>
        <w:gridCol w:w="741"/>
        <w:gridCol w:w="528"/>
        <w:gridCol w:w="528"/>
        <w:gridCol w:w="528"/>
        <w:gridCol w:w="222"/>
        <w:gridCol w:w="394"/>
        <w:gridCol w:w="741"/>
        <w:gridCol w:w="528"/>
        <w:gridCol w:w="528"/>
        <w:gridCol w:w="528"/>
        <w:gridCol w:w="222"/>
        <w:gridCol w:w="394"/>
        <w:gridCol w:w="741"/>
        <w:gridCol w:w="528"/>
        <w:gridCol w:w="528"/>
        <w:gridCol w:w="528"/>
      </w:tblGrid>
      <w:tr w:rsidR="007C2D75" w:rsidRPr="008806BB" w14:paraId="490F7C32" w14:textId="77777777" w:rsidTr="007C2D75">
        <w:trPr>
          <w:trHeight w:val="317"/>
          <w:jc w:val="center"/>
        </w:trPr>
        <w:tc>
          <w:tcPr>
            <w:tcW w:w="1355" w:type="dxa"/>
            <w:vMerge w:val="restart"/>
            <w:tcBorders>
              <w:top w:val="single" w:sz="4" w:space="0" w:color="00B0F0"/>
            </w:tcBorders>
            <w:vAlign w:val="center"/>
          </w:tcPr>
          <w:p w14:paraId="442A25BD" w14:textId="77777777" w:rsidR="007C2D75" w:rsidRPr="008806BB" w:rsidRDefault="007C2D75" w:rsidP="003D2E0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Time Point</w:t>
            </w:r>
          </w:p>
        </w:tc>
        <w:tc>
          <w:tcPr>
            <w:tcW w:w="2665" w:type="dxa"/>
            <w:gridSpan w:val="5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1FF68C31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Total</w:t>
            </w:r>
          </w:p>
        </w:tc>
        <w:tc>
          <w:tcPr>
            <w:tcW w:w="222" w:type="dxa"/>
            <w:tcBorders>
              <w:top w:val="single" w:sz="4" w:space="0" w:color="00B0F0"/>
              <w:bottom w:val="nil"/>
            </w:tcBorders>
            <w:vAlign w:val="center"/>
          </w:tcPr>
          <w:p w14:paraId="506D070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665" w:type="dxa"/>
            <w:gridSpan w:val="5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01B429A3" w14:textId="2C316DEB" w:rsidR="007C2D75" w:rsidRPr="008806BB" w:rsidRDefault="007C2D75" w:rsidP="00012645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8806BB">
              <w:rPr>
                <w:rFonts w:ascii="Arial" w:eastAsia="Times New Roman" w:hAnsi="Arial" w:cs="Arial"/>
                <w:sz w:val="16"/>
                <w:szCs w:val="16"/>
              </w:rPr>
              <w:t>Durva</w:t>
            </w:r>
            <w:proofErr w:type="spellEnd"/>
          </w:p>
        </w:tc>
        <w:tc>
          <w:tcPr>
            <w:tcW w:w="222" w:type="dxa"/>
            <w:tcBorders>
              <w:top w:val="single" w:sz="4" w:space="0" w:color="00B0F0"/>
              <w:bottom w:val="nil"/>
            </w:tcBorders>
            <w:vAlign w:val="center"/>
          </w:tcPr>
          <w:p w14:paraId="77ADF042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665" w:type="dxa"/>
            <w:gridSpan w:val="5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66E70DF6" w14:textId="1D031D36" w:rsidR="007C2D75" w:rsidRPr="008806BB" w:rsidRDefault="007C2D75" w:rsidP="00012645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proofErr w:type="spellStart"/>
            <w:r w:rsidRPr="008806BB">
              <w:rPr>
                <w:rFonts w:ascii="Arial" w:eastAsia="Times New Roman" w:hAnsi="Arial" w:cs="Arial"/>
                <w:sz w:val="16"/>
                <w:szCs w:val="16"/>
              </w:rPr>
              <w:t>Durva</w:t>
            </w:r>
            <w:proofErr w:type="spellEnd"/>
            <w:r w:rsidRPr="008806BB">
              <w:rPr>
                <w:rFonts w:ascii="Arial" w:eastAsia="Times New Roman" w:hAnsi="Arial" w:cs="Arial"/>
                <w:sz w:val="16"/>
                <w:szCs w:val="16"/>
              </w:rPr>
              <w:t xml:space="preserve"> + </w:t>
            </w:r>
            <w:proofErr w:type="spellStart"/>
            <w:r w:rsidRPr="008806BB">
              <w:rPr>
                <w:rFonts w:ascii="Arial" w:eastAsia="Times New Roman" w:hAnsi="Arial" w:cs="Arial"/>
                <w:sz w:val="16"/>
                <w:szCs w:val="16"/>
              </w:rPr>
              <w:t>Treme</w:t>
            </w:r>
            <w:proofErr w:type="spellEnd"/>
          </w:p>
        </w:tc>
      </w:tr>
      <w:tr w:rsidR="007C2D75" w:rsidRPr="008806BB" w14:paraId="7831E62A" w14:textId="77777777" w:rsidTr="007C2D75">
        <w:trPr>
          <w:trHeight w:val="317"/>
          <w:jc w:val="center"/>
        </w:trPr>
        <w:tc>
          <w:tcPr>
            <w:tcW w:w="1355" w:type="dxa"/>
            <w:vMerge/>
            <w:tcBorders>
              <w:top w:val="nil"/>
              <w:bottom w:val="single" w:sz="4" w:space="0" w:color="00B0F0"/>
            </w:tcBorders>
            <w:vAlign w:val="center"/>
          </w:tcPr>
          <w:p w14:paraId="721C5E3B" w14:textId="77777777" w:rsidR="007C2D75" w:rsidRPr="008806BB" w:rsidRDefault="007C2D75" w:rsidP="003D2E0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nil"/>
              <w:bottom w:val="single" w:sz="4" w:space="0" w:color="00B0F0"/>
            </w:tcBorders>
            <w:vAlign w:val="center"/>
          </w:tcPr>
          <w:p w14:paraId="4557F5FE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n</w:t>
            </w:r>
          </w:p>
        </w:tc>
        <w:tc>
          <w:tcPr>
            <w:tcW w:w="726" w:type="dxa"/>
            <w:tcBorders>
              <w:top w:val="nil"/>
              <w:bottom w:val="single" w:sz="4" w:space="0" w:color="00B0F0"/>
            </w:tcBorders>
            <w:vAlign w:val="center"/>
          </w:tcPr>
          <w:p w14:paraId="5A84F527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edian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39BDB7E1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in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3E43FCFE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ax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514D7656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IQR</w:t>
            </w:r>
          </w:p>
        </w:tc>
        <w:tc>
          <w:tcPr>
            <w:tcW w:w="222" w:type="dxa"/>
            <w:tcBorders>
              <w:top w:val="nil"/>
              <w:bottom w:val="single" w:sz="4" w:space="0" w:color="00B0F0"/>
            </w:tcBorders>
            <w:vAlign w:val="center"/>
          </w:tcPr>
          <w:p w14:paraId="23C1A7D2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nil"/>
              <w:bottom w:val="single" w:sz="4" w:space="0" w:color="00B0F0"/>
            </w:tcBorders>
            <w:vAlign w:val="center"/>
          </w:tcPr>
          <w:p w14:paraId="574FF050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n</w:t>
            </w:r>
          </w:p>
        </w:tc>
        <w:tc>
          <w:tcPr>
            <w:tcW w:w="726" w:type="dxa"/>
            <w:tcBorders>
              <w:top w:val="nil"/>
              <w:bottom w:val="single" w:sz="4" w:space="0" w:color="00B0F0"/>
            </w:tcBorders>
            <w:vAlign w:val="center"/>
          </w:tcPr>
          <w:p w14:paraId="30C322C7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edian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4919ED7B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in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02B86293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ax</w:t>
            </w:r>
          </w:p>
        </w:tc>
        <w:tc>
          <w:tcPr>
            <w:tcW w:w="515" w:type="dxa"/>
            <w:tcBorders>
              <w:top w:val="nil"/>
              <w:bottom w:val="single" w:sz="4" w:space="0" w:color="00B0F0"/>
            </w:tcBorders>
            <w:vAlign w:val="center"/>
          </w:tcPr>
          <w:p w14:paraId="76AA618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IQR</w:t>
            </w:r>
          </w:p>
        </w:tc>
        <w:tc>
          <w:tcPr>
            <w:tcW w:w="222" w:type="dxa"/>
            <w:tcBorders>
              <w:top w:val="nil"/>
              <w:bottom w:val="single" w:sz="4" w:space="0" w:color="00B0F0"/>
            </w:tcBorders>
            <w:vAlign w:val="center"/>
          </w:tcPr>
          <w:p w14:paraId="016CD78F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47964D0F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n</w:t>
            </w:r>
          </w:p>
        </w:tc>
        <w:tc>
          <w:tcPr>
            <w:tcW w:w="726" w:type="dxa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6C17168F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edian</w:t>
            </w:r>
          </w:p>
        </w:tc>
        <w:tc>
          <w:tcPr>
            <w:tcW w:w="515" w:type="dxa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4CC956A6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in</w:t>
            </w:r>
          </w:p>
        </w:tc>
        <w:tc>
          <w:tcPr>
            <w:tcW w:w="515" w:type="dxa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630DEAF4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Max</w:t>
            </w:r>
          </w:p>
        </w:tc>
        <w:tc>
          <w:tcPr>
            <w:tcW w:w="515" w:type="dxa"/>
            <w:tcBorders>
              <w:top w:val="single" w:sz="4" w:space="0" w:color="00B0F0"/>
              <w:bottom w:val="single" w:sz="4" w:space="0" w:color="00B0F0"/>
            </w:tcBorders>
            <w:vAlign w:val="center"/>
          </w:tcPr>
          <w:p w14:paraId="27FB8BE0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IQR</w:t>
            </w:r>
          </w:p>
        </w:tc>
      </w:tr>
      <w:tr w:rsidR="007C2D75" w:rsidRPr="008806BB" w14:paraId="2C21F389" w14:textId="77777777" w:rsidTr="007C2D75">
        <w:trPr>
          <w:trHeight w:val="317"/>
          <w:jc w:val="center"/>
        </w:trPr>
        <w:tc>
          <w:tcPr>
            <w:tcW w:w="1355" w:type="dxa"/>
            <w:tcBorders>
              <w:top w:val="single" w:sz="4" w:space="0" w:color="00B0F0"/>
              <w:bottom w:val="nil"/>
            </w:tcBorders>
            <w:vAlign w:val="center"/>
          </w:tcPr>
          <w:p w14:paraId="2D57D8A3" w14:textId="3298525D" w:rsidR="007C2D75" w:rsidRPr="008806BB" w:rsidRDefault="005F53F4" w:rsidP="003D2E0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Day 1</w:t>
            </w:r>
          </w:p>
        </w:tc>
        <w:tc>
          <w:tcPr>
            <w:tcW w:w="394" w:type="dxa"/>
            <w:tcBorders>
              <w:top w:val="single" w:sz="4" w:space="0" w:color="00B0F0"/>
              <w:bottom w:val="nil"/>
            </w:tcBorders>
            <w:vAlign w:val="center"/>
          </w:tcPr>
          <w:p w14:paraId="1E1EB6F7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726" w:type="dxa"/>
            <w:tcBorders>
              <w:top w:val="single" w:sz="4" w:space="0" w:color="00B0F0"/>
              <w:bottom w:val="nil"/>
            </w:tcBorders>
            <w:vAlign w:val="center"/>
          </w:tcPr>
          <w:p w14:paraId="1B5DDBB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49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7AC338A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0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2E6210F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4.18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03320F48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77</w:t>
            </w:r>
          </w:p>
        </w:tc>
        <w:tc>
          <w:tcPr>
            <w:tcW w:w="222" w:type="dxa"/>
            <w:tcBorders>
              <w:top w:val="single" w:sz="4" w:space="0" w:color="00B0F0"/>
              <w:bottom w:val="nil"/>
            </w:tcBorders>
            <w:vAlign w:val="center"/>
          </w:tcPr>
          <w:p w14:paraId="3280E312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00B0F0"/>
              <w:bottom w:val="nil"/>
            </w:tcBorders>
            <w:vAlign w:val="center"/>
          </w:tcPr>
          <w:p w14:paraId="1593FFF0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726" w:type="dxa"/>
            <w:tcBorders>
              <w:top w:val="single" w:sz="4" w:space="0" w:color="00B0F0"/>
              <w:bottom w:val="nil"/>
            </w:tcBorders>
            <w:vAlign w:val="center"/>
          </w:tcPr>
          <w:p w14:paraId="69CE4ED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23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2AB4425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0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6062A799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4.18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43C4932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.09</w:t>
            </w:r>
          </w:p>
        </w:tc>
        <w:tc>
          <w:tcPr>
            <w:tcW w:w="222" w:type="dxa"/>
            <w:tcBorders>
              <w:top w:val="single" w:sz="4" w:space="0" w:color="00B0F0"/>
              <w:bottom w:val="nil"/>
            </w:tcBorders>
            <w:vAlign w:val="center"/>
          </w:tcPr>
          <w:p w14:paraId="674E9264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00B0F0"/>
              <w:bottom w:val="nil"/>
            </w:tcBorders>
            <w:vAlign w:val="center"/>
          </w:tcPr>
          <w:p w14:paraId="4C52E1E4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726" w:type="dxa"/>
            <w:tcBorders>
              <w:top w:val="single" w:sz="4" w:space="0" w:color="00B0F0"/>
              <w:bottom w:val="nil"/>
            </w:tcBorders>
            <w:vAlign w:val="center"/>
          </w:tcPr>
          <w:p w14:paraId="22B0C052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88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71CED11E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0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2639691B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2.86</w:t>
            </w:r>
          </w:p>
        </w:tc>
        <w:tc>
          <w:tcPr>
            <w:tcW w:w="515" w:type="dxa"/>
            <w:tcBorders>
              <w:top w:val="single" w:sz="4" w:space="0" w:color="00B0F0"/>
              <w:bottom w:val="nil"/>
            </w:tcBorders>
            <w:vAlign w:val="center"/>
          </w:tcPr>
          <w:p w14:paraId="0381F85E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64</w:t>
            </w:r>
          </w:p>
        </w:tc>
      </w:tr>
      <w:tr w:rsidR="007C2D75" w:rsidRPr="008806BB" w14:paraId="154A31EE" w14:textId="77777777" w:rsidTr="007C2D75">
        <w:trPr>
          <w:trHeight w:val="317"/>
          <w:jc w:val="center"/>
        </w:trPr>
        <w:tc>
          <w:tcPr>
            <w:tcW w:w="1355" w:type="dxa"/>
            <w:tcBorders>
              <w:top w:val="nil"/>
            </w:tcBorders>
            <w:vAlign w:val="center"/>
          </w:tcPr>
          <w:p w14:paraId="2D8889E4" w14:textId="71A94403" w:rsidR="007C2D75" w:rsidRPr="008806BB" w:rsidRDefault="008806BB" w:rsidP="003D2E0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D</w:t>
            </w:r>
            <w:r w:rsidR="005F53F4">
              <w:rPr>
                <w:rFonts w:ascii="Arial" w:hAnsi="Arial" w:cs="Arial"/>
                <w:color w:val="000000" w:themeColor="text1"/>
                <w:sz w:val="16"/>
                <w:szCs w:val="16"/>
              </w:rPr>
              <w:t>ay 2</w:t>
            </w:r>
            <w:r w:rsidR="007C2D75"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394" w:type="dxa"/>
            <w:tcBorders>
              <w:top w:val="nil"/>
            </w:tcBorders>
            <w:vAlign w:val="center"/>
          </w:tcPr>
          <w:p w14:paraId="6A1EAF5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726" w:type="dxa"/>
            <w:tcBorders>
              <w:top w:val="nil"/>
            </w:tcBorders>
            <w:vAlign w:val="center"/>
          </w:tcPr>
          <w:p w14:paraId="363A8430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41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7DEDF382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0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2CA3CCC5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3.23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22F375D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.41</w:t>
            </w:r>
          </w:p>
        </w:tc>
        <w:tc>
          <w:tcPr>
            <w:tcW w:w="222" w:type="dxa"/>
            <w:tcBorders>
              <w:top w:val="nil"/>
            </w:tcBorders>
            <w:vAlign w:val="center"/>
          </w:tcPr>
          <w:p w14:paraId="70FD6005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nil"/>
            </w:tcBorders>
            <w:vAlign w:val="center"/>
          </w:tcPr>
          <w:p w14:paraId="43599D9F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726" w:type="dxa"/>
            <w:tcBorders>
              <w:top w:val="nil"/>
            </w:tcBorders>
            <w:vAlign w:val="center"/>
          </w:tcPr>
          <w:p w14:paraId="6000B5B3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32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1647852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50CCA719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3.23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56335A2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55</w:t>
            </w:r>
          </w:p>
        </w:tc>
        <w:tc>
          <w:tcPr>
            <w:tcW w:w="222" w:type="dxa"/>
            <w:tcBorders>
              <w:top w:val="nil"/>
            </w:tcBorders>
            <w:vAlign w:val="center"/>
          </w:tcPr>
          <w:p w14:paraId="0B174000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nil"/>
            </w:tcBorders>
            <w:vAlign w:val="center"/>
          </w:tcPr>
          <w:p w14:paraId="15FEF6B3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726" w:type="dxa"/>
            <w:tcBorders>
              <w:top w:val="nil"/>
            </w:tcBorders>
            <w:vAlign w:val="center"/>
          </w:tcPr>
          <w:p w14:paraId="714AFB6E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57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649C92F6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0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65BEC5B3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2.95</w:t>
            </w:r>
          </w:p>
        </w:tc>
        <w:tc>
          <w:tcPr>
            <w:tcW w:w="515" w:type="dxa"/>
            <w:tcBorders>
              <w:top w:val="nil"/>
            </w:tcBorders>
            <w:vAlign w:val="center"/>
          </w:tcPr>
          <w:p w14:paraId="62B3582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.74</w:t>
            </w:r>
          </w:p>
        </w:tc>
      </w:tr>
      <w:tr w:rsidR="007C2D75" w:rsidRPr="008806BB" w14:paraId="31C9E57C" w14:textId="77777777" w:rsidTr="007C2D75">
        <w:trPr>
          <w:trHeight w:val="317"/>
          <w:jc w:val="center"/>
        </w:trPr>
        <w:tc>
          <w:tcPr>
            <w:tcW w:w="1355" w:type="dxa"/>
            <w:vAlign w:val="center"/>
          </w:tcPr>
          <w:p w14:paraId="5A6A35CD" w14:textId="2F69929E" w:rsidR="007C2D75" w:rsidRPr="008806BB" w:rsidRDefault="007C2D75" w:rsidP="003D2E01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Pre-surgery</w:t>
            </w:r>
          </w:p>
        </w:tc>
        <w:tc>
          <w:tcPr>
            <w:tcW w:w="394" w:type="dxa"/>
            <w:vAlign w:val="center"/>
          </w:tcPr>
          <w:p w14:paraId="379ED81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726" w:type="dxa"/>
            <w:vAlign w:val="center"/>
          </w:tcPr>
          <w:p w14:paraId="63D56D75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56</w:t>
            </w:r>
          </w:p>
        </w:tc>
        <w:tc>
          <w:tcPr>
            <w:tcW w:w="515" w:type="dxa"/>
            <w:vAlign w:val="center"/>
          </w:tcPr>
          <w:p w14:paraId="0DD4FFB1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515" w:type="dxa"/>
            <w:vAlign w:val="center"/>
          </w:tcPr>
          <w:p w14:paraId="3F61E924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3.77</w:t>
            </w:r>
          </w:p>
        </w:tc>
        <w:tc>
          <w:tcPr>
            <w:tcW w:w="515" w:type="dxa"/>
            <w:vAlign w:val="center"/>
          </w:tcPr>
          <w:p w14:paraId="2A39DAA1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.27</w:t>
            </w:r>
          </w:p>
        </w:tc>
        <w:tc>
          <w:tcPr>
            <w:tcW w:w="222" w:type="dxa"/>
            <w:vAlign w:val="center"/>
          </w:tcPr>
          <w:p w14:paraId="08851015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vAlign w:val="center"/>
          </w:tcPr>
          <w:p w14:paraId="73C6B4F1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726" w:type="dxa"/>
            <w:vAlign w:val="center"/>
          </w:tcPr>
          <w:p w14:paraId="29186E0C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32</w:t>
            </w:r>
          </w:p>
        </w:tc>
        <w:tc>
          <w:tcPr>
            <w:tcW w:w="515" w:type="dxa"/>
            <w:vAlign w:val="center"/>
          </w:tcPr>
          <w:p w14:paraId="29429CC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515" w:type="dxa"/>
            <w:vAlign w:val="center"/>
          </w:tcPr>
          <w:p w14:paraId="7B862129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3.77</w:t>
            </w:r>
          </w:p>
        </w:tc>
        <w:tc>
          <w:tcPr>
            <w:tcW w:w="515" w:type="dxa"/>
            <w:vAlign w:val="center"/>
          </w:tcPr>
          <w:p w14:paraId="63B3270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1.27</w:t>
            </w:r>
          </w:p>
        </w:tc>
        <w:tc>
          <w:tcPr>
            <w:tcW w:w="222" w:type="dxa"/>
            <w:vAlign w:val="center"/>
          </w:tcPr>
          <w:p w14:paraId="6AEDA24A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94" w:type="dxa"/>
            <w:vAlign w:val="center"/>
          </w:tcPr>
          <w:p w14:paraId="3977F428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726" w:type="dxa"/>
            <w:vAlign w:val="center"/>
          </w:tcPr>
          <w:p w14:paraId="49DE855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57</w:t>
            </w:r>
          </w:p>
        </w:tc>
        <w:tc>
          <w:tcPr>
            <w:tcW w:w="515" w:type="dxa"/>
            <w:vAlign w:val="center"/>
          </w:tcPr>
          <w:p w14:paraId="78AF0AA9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515" w:type="dxa"/>
            <w:vAlign w:val="center"/>
          </w:tcPr>
          <w:p w14:paraId="6E38F957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3.52</w:t>
            </w:r>
          </w:p>
        </w:tc>
        <w:tc>
          <w:tcPr>
            <w:tcW w:w="515" w:type="dxa"/>
            <w:vAlign w:val="center"/>
          </w:tcPr>
          <w:p w14:paraId="1AC279DD" w14:textId="77777777" w:rsidR="007C2D75" w:rsidRPr="008806BB" w:rsidRDefault="007C2D75" w:rsidP="003D2E01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806BB">
              <w:rPr>
                <w:rFonts w:ascii="Arial" w:hAnsi="Arial" w:cs="Arial"/>
                <w:color w:val="000000" w:themeColor="text1"/>
                <w:sz w:val="16"/>
                <w:szCs w:val="16"/>
              </w:rPr>
              <w:t>0.49</w:t>
            </w:r>
          </w:p>
        </w:tc>
      </w:tr>
    </w:tbl>
    <w:p w14:paraId="77AC36A9" w14:textId="4760E910" w:rsidR="007C2D75" w:rsidRDefault="00B24D14" w:rsidP="007C2D75">
      <w:r>
        <w:t>Abbreviations:</w:t>
      </w:r>
      <w:r w:rsidRPr="00B24D14">
        <w:t xml:space="preserve"> </w:t>
      </w:r>
      <w:proofErr w:type="spellStart"/>
      <w:r w:rsidR="005A2BF8">
        <w:t>durva</w:t>
      </w:r>
      <w:proofErr w:type="spellEnd"/>
      <w:r w:rsidR="005A2BF8">
        <w:t xml:space="preserve">, durvalumab; </w:t>
      </w:r>
      <w:r>
        <w:t xml:space="preserve">IQR, interquartile range; </w:t>
      </w:r>
      <w:r w:rsidRPr="00B24D14">
        <w:t>MDASI-HN, MD Anderson Symptom Inventory Head and Neck Module</w:t>
      </w:r>
      <w:r>
        <w:t xml:space="preserve">; Max, maximum; Min, </w:t>
      </w:r>
      <w:r w:rsidR="00BA3EF8">
        <w:t>minimum</w:t>
      </w:r>
      <w:r w:rsidR="005A2BF8">
        <w:t xml:space="preserve">; </w:t>
      </w:r>
      <w:proofErr w:type="spellStart"/>
      <w:r w:rsidR="005A2BF8">
        <w:t>treme</w:t>
      </w:r>
      <w:proofErr w:type="spellEnd"/>
      <w:r w:rsidR="005A2BF8">
        <w:t>, tremelimumab</w:t>
      </w:r>
      <w:r w:rsidRPr="00B24D14">
        <w:t>.</w:t>
      </w:r>
    </w:p>
    <w:p w14:paraId="276F6D6E" w14:textId="77777777" w:rsidR="008806BB" w:rsidRDefault="008806BB" w:rsidP="007C2D75"/>
    <w:p w14:paraId="0BF18441" w14:textId="77777777" w:rsidR="009E1928" w:rsidRDefault="009E1928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br w:type="page"/>
      </w:r>
    </w:p>
    <w:p w14:paraId="198ED123" w14:textId="74905B04" w:rsidR="007C2D75" w:rsidRPr="008806BB" w:rsidRDefault="007C2D75" w:rsidP="007C2D75">
      <w:pPr>
        <w:rPr>
          <w:rFonts w:ascii="Arial" w:eastAsia="Times New Roman" w:hAnsi="Arial" w:cs="Arial"/>
          <w:bCs/>
          <w:i/>
          <w:sz w:val="22"/>
          <w:szCs w:val="22"/>
        </w:rPr>
      </w:pPr>
      <w:r w:rsidRPr="008806BB">
        <w:rPr>
          <w:rFonts w:ascii="Arial" w:hAnsi="Arial" w:cs="Arial"/>
          <w:i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i/>
          <w:sz w:val="22"/>
          <w:szCs w:val="22"/>
        </w:rPr>
        <w:t>S</w:t>
      </w:r>
      <w:r w:rsidR="002D3223">
        <w:rPr>
          <w:rFonts w:ascii="Arial" w:hAnsi="Arial" w:cs="Arial"/>
          <w:i/>
          <w:sz w:val="22"/>
          <w:szCs w:val="22"/>
        </w:rPr>
        <w:t>7</w:t>
      </w:r>
      <w:r w:rsidRPr="008806BB">
        <w:rPr>
          <w:rFonts w:ascii="Arial" w:hAnsi="Arial" w:cs="Arial"/>
          <w:i/>
          <w:sz w:val="22"/>
          <w:szCs w:val="22"/>
        </w:rPr>
        <w:t xml:space="preserve">. 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Differences of </w:t>
      </w:r>
      <w:r w:rsidR="005A2BF8">
        <w:rPr>
          <w:rFonts w:ascii="Arial" w:eastAsia="Times New Roman" w:hAnsi="Arial" w:cs="Arial"/>
          <w:bCs/>
          <w:i/>
          <w:sz w:val="22"/>
          <w:szCs w:val="22"/>
        </w:rPr>
        <w:t>l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east </w:t>
      </w:r>
      <w:r w:rsidR="005A2BF8">
        <w:rPr>
          <w:rFonts w:ascii="Arial" w:eastAsia="Times New Roman" w:hAnsi="Arial" w:cs="Arial"/>
          <w:bCs/>
          <w:i/>
          <w:sz w:val="22"/>
          <w:szCs w:val="22"/>
        </w:rPr>
        <w:t>s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quares </w:t>
      </w:r>
      <w:r w:rsidR="005A2BF8">
        <w:rPr>
          <w:rFonts w:ascii="Arial" w:eastAsia="Times New Roman" w:hAnsi="Arial" w:cs="Arial"/>
          <w:bCs/>
          <w:i/>
          <w:sz w:val="22"/>
          <w:szCs w:val="22"/>
        </w:rPr>
        <w:t>m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eans for </w:t>
      </w:r>
      <w:proofErr w:type="spellStart"/>
      <w:r w:rsidRPr="008806BB">
        <w:rPr>
          <w:rFonts w:ascii="Arial" w:eastAsia="Times New Roman" w:hAnsi="Arial" w:cs="Arial"/>
          <w:bCs/>
          <w:i/>
          <w:sz w:val="22"/>
          <w:szCs w:val="22"/>
        </w:rPr>
        <w:t>durva</w:t>
      </w:r>
      <w:proofErr w:type="spellEnd"/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vs</w:t>
      </w:r>
      <w:proofErr w:type="gramStart"/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. </w:t>
      </w:r>
      <w:r w:rsidRPr="008806BB">
        <w:rPr>
          <w:rFonts w:ascii="Arial" w:eastAsia="Times New Roman" w:hAnsi="Arial" w:cs="Arial"/>
          <w:i/>
          <w:sz w:val="22"/>
          <w:szCs w:val="22"/>
        </w:rPr>
        <w:t xml:space="preserve"> </w:t>
      </w:r>
      <w:proofErr w:type="spellStart"/>
      <w:r w:rsidRPr="008806BB">
        <w:rPr>
          <w:rFonts w:ascii="Arial" w:eastAsia="Times New Roman" w:hAnsi="Arial" w:cs="Arial"/>
          <w:bCs/>
          <w:i/>
          <w:sz w:val="22"/>
          <w:szCs w:val="22"/>
        </w:rPr>
        <w:t>durva</w:t>
      </w:r>
      <w:proofErr w:type="spellEnd"/>
      <w:proofErr w:type="gramEnd"/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+ </w:t>
      </w:r>
      <w:proofErr w:type="spellStart"/>
      <w:r w:rsidRPr="008806BB">
        <w:rPr>
          <w:rFonts w:ascii="Arial" w:eastAsia="Times New Roman" w:hAnsi="Arial" w:cs="Arial"/>
          <w:bCs/>
          <w:i/>
          <w:sz w:val="22"/>
          <w:szCs w:val="22"/>
        </w:rPr>
        <w:t>treme</w:t>
      </w:r>
      <w:proofErr w:type="spellEnd"/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</w:t>
      </w:r>
      <w:r w:rsidR="009A6019">
        <w:rPr>
          <w:rFonts w:ascii="Arial" w:eastAsia="Times New Roman" w:hAnsi="Arial" w:cs="Arial"/>
          <w:bCs/>
          <w:i/>
          <w:sz w:val="22"/>
          <w:szCs w:val="22"/>
        </w:rPr>
        <w:t xml:space="preserve">with </w:t>
      </w:r>
      <w:r w:rsidRPr="008806BB">
        <w:rPr>
          <w:rFonts w:ascii="Arial" w:eastAsia="Times New Roman" w:hAnsi="Arial" w:cs="Arial"/>
          <w:i/>
          <w:sz w:val="22"/>
          <w:szCs w:val="22"/>
        </w:rPr>
        <w:t>Tukey-Kramer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</w:t>
      </w:r>
      <w:r w:rsidR="00FC541C">
        <w:rPr>
          <w:rFonts w:ascii="Arial" w:eastAsia="Times New Roman" w:hAnsi="Arial" w:cs="Arial"/>
          <w:bCs/>
          <w:i/>
          <w:sz w:val="22"/>
          <w:szCs w:val="22"/>
        </w:rPr>
        <w:t>a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djustment, </w:t>
      </w:r>
      <w:r w:rsidR="00FC541C">
        <w:rPr>
          <w:rFonts w:ascii="Arial" w:eastAsia="Times New Roman" w:hAnsi="Arial" w:cs="Arial"/>
          <w:bCs/>
          <w:i/>
          <w:sz w:val="22"/>
          <w:szCs w:val="22"/>
        </w:rPr>
        <w:t>e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>ffect arm*</w:t>
      </w:r>
      <w:proofErr w:type="spellStart"/>
      <w:r w:rsidRPr="008806BB">
        <w:rPr>
          <w:rFonts w:ascii="Arial" w:eastAsia="Times New Roman" w:hAnsi="Arial" w:cs="Arial"/>
          <w:bCs/>
          <w:i/>
          <w:sz w:val="22"/>
          <w:szCs w:val="22"/>
        </w:rPr>
        <w:t>timept</w:t>
      </w:r>
      <w:proofErr w:type="spellEnd"/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, </w:t>
      </w:r>
      <w:r w:rsidR="00FC541C">
        <w:rPr>
          <w:rFonts w:ascii="Arial" w:eastAsia="Times New Roman" w:hAnsi="Arial" w:cs="Arial"/>
          <w:bCs/>
          <w:i/>
          <w:sz w:val="22"/>
          <w:szCs w:val="22"/>
        </w:rPr>
        <w:t>a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>lpha = .05</w:t>
      </w:r>
    </w:p>
    <w:p w14:paraId="16F9F9A5" w14:textId="77777777" w:rsidR="007C2D75" w:rsidRPr="007C2D75" w:rsidRDefault="007C2D75" w:rsidP="007C2D75">
      <w:pPr>
        <w:rPr>
          <w:rFonts w:eastAsia="Times New Roman" w:cs="Times New Roman"/>
          <w:bCs/>
          <w:sz w:val="16"/>
          <w:szCs w:val="16"/>
        </w:rPr>
      </w:pPr>
    </w:p>
    <w:tbl>
      <w:tblPr>
        <w:tblW w:w="9940" w:type="dxa"/>
        <w:jc w:val="center"/>
        <w:tblBorders>
          <w:bottom w:val="single" w:sz="4" w:space="0" w:color="00B0F0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  <w:tblDescription w:val="Procedure Mixed: Differences of Least Squares Means"/>
      </w:tblPr>
      <w:tblGrid>
        <w:gridCol w:w="1252"/>
        <w:gridCol w:w="979"/>
        <w:gridCol w:w="1352"/>
        <w:gridCol w:w="467"/>
        <w:gridCol w:w="823"/>
        <w:gridCol w:w="812"/>
        <w:gridCol w:w="812"/>
        <w:gridCol w:w="879"/>
        <w:gridCol w:w="812"/>
        <w:gridCol w:w="905"/>
        <w:gridCol w:w="847"/>
      </w:tblGrid>
      <w:tr w:rsidR="007C2D75" w:rsidRPr="008806BB" w14:paraId="530766EF" w14:textId="77777777" w:rsidTr="008806BB">
        <w:trPr>
          <w:trHeight w:val="432"/>
          <w:tblHeader/>
          <w:jc w:val="center"/>
        </w:trPr>
        <w:tc>
          <w:tcPr>
            <w:tcW w:w="12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14AFA139" w14:textId="77777777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MDASI time point</w:t>
            </w:r>
          </w:p>
        </w:tc>
        <w:tc>
          <w:tcPr>
            <w:tcW w:w="9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30C8D62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Estimate</w:t>
            </w:r>
          </w:p>
        </w:tc>
        <w:tc>
          <w:tcPr>
            <w:tcW w:w="13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23CC9D31" w14:textId="629BACDE" w:rsidR="007C2D75" w:rsidRPr="008806BB" w:rsidRDefault="007C2D75" w:rsidP="00FC541C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Standard </w:t>
            </w:r>
            <w:r w:rsidR="00FC541C">
              <w:rPr>
                <w:rFonts w:ascii="Arial" w:eastAsia="Times New Roman" w:hAnsi="Arial" w:cs="Arial"/>
                <w:bCs/>
                <w:sz w:val="18"/>
                <w:szCs w:val="18"/>
              </w:rPr>
              <w:t>e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rror</w:t>
            </w:r>
          </w:p>
        </w:tc>
        <w:tc>
          <w:tcPr>
            <w:tcW w:w="46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7BB7206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F</w:t>
            </w:r>
          </w:p>
        </w:tc>
        <w:tc>
          <w:tcPr>
            <w:tcW w:w="823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3B63648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t Value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6F13E5E8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&gt; |t|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6967D9D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P</w:t>
            </w:r>
          </w:p>
        </w:tc>
        <w:tc>
          <w:tcPr>
            <w:tcW w:w="8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501CB79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Lower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78BBF55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Upper</w:t>
            </w:r>
          </w:p>
        </w:tc>
        <w:tc>
          <w:tcPr>
            <w:tcW w:w="905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5DBF1FFB" w14:textId="0943A7FA" w:rsidR="007C2D75" w:rsidRPr="008806BB" w:rsidRDefault="007C2D75" w:rsidP="00FC541C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="00FC541C">
              <w:rPr>
                <w:rFonts w:ascii="Arial" w:eastAsia="Times New Roman" w:hAnsi="Arial" w:cs="Arial"/>
                <w:bCs/>
                <w:sz w:val="18"/>
                <w:szCs w:val="18"/>
              </w:rPr>
              <w:t>l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ower</w:t>
            </w:r>
          </w:p>
        </w:tc>
        <w:tc>
          <w:tcPr>
            <w:tcW w:w="84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00B0F0"/>
            <w:vAlign w:val="center"/>
            <w:hideMark/>
          </w:tcPr>
          <w:p w14:paraId="083ACE42" w14:textId="038FE7CF" w:rsidR="007C2D75" w:rsidRPr="008806BB" w:rsidRDefault="007C2D75" w:rsidP="00FC541C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="00FC541C">
              <w:rPr>
                <w:rFonts w:ascii="Arial" w:eastAsia="Times New Roman" w:hAnsi="Arial" w:cs="Arial"/>
                <w:bCs/>
                <w:sz w:val="18"/>
                <w:szCs w:val="18"/>
              </w:rPr>
              <w:t>u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per</w:t>
            </w:r>
          </w:p>
        </w:tc>
      </w:tr>
      <w:tr w:rsidR="007C2D75" w:rsidRPr="008806BB" w14:paraId="405E2016" w14:textId="77777777" w:rsidTr="008806BB">
        <w:trPr>
          <w:trHeight w:val="432"/>
          <w:jc w:val="center"/>
        </w:trPr>
        <w:tc>
          <w:tcPr>
            <w:tcW w:w="12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5E04B810" w14:textId="7B28787E" w:rsidR="007C2D75" w:rsidRPr="008806BB" w:rsidRDefault="00A21D5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ay 1</w:t>
            </w:r>
          </w:p>
        </w:tc>
        <w:tc>
          <w:tcPr>
            <w:tcW w:w="9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7616247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5214</w:t>
            </w:r>
          </w:p>
        </w:tc>
        <w:tc>
          <w:tcPr>
            <w:tcW w:w="13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4A81BD3A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988</w:t>
            </w:r>
          </w:p>
        </w:tc>
        <w:tc>
          <w:tcPr>
            <w:tcW w:w="46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6E45255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823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6DB79C6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87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37F8150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3902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434B7FE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509</w:t>
            </w:r>
          </w:p>
        </w:tc>
        <w:tc>
          <w:tcPr>
            <w:tcW w:w="8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4276193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7396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47B1D5C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6968</w:t>
            </w:r>
          </w:p>
        </w:tc>
        <w:tc>
          <w:tcPr>
            <w:tcW w:w="905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0C621C3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3317</w:t>
            </w:r>
          </w:p>
        </w:tc>
        <w:tc>
          <w:tcPr>
            <w:tcW w:w="84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2AE222C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2890</w:t>
            </w:r>
          </w:p>
        </w:tc>
      </w:tr>
      <w:tr w:rsidR="007C2D75" w:rsidRPr="008806BB" w14:paraId="5C7154FE" w14:textId="77777777" w:rsidTr="008806BB">
        <w:trPr>
          <w:trHeight w:val="432"/>
          <w:jc w:val="center"/>
        </w:trPr>
        <w:tc>
          <w:tcPr>
            <w:tcW w:w="12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7601D15E" w14:textId="5AA381B1" w:rsidR="007C2D75" w:rsidRPr="008806BB" w:rsidRDefault="007C2D75" w:rsidP="00012645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9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3EC9FA2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2265</w:t>
            </w:r>
          </w:p>
        </w:tc>
        <w:tc>
          <w:tcPr>
            <w:tcW w:w="135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658DD54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6173</w:t>
            </w:r>
          </w:p>
        </w:tc>
        <w:tc>
          <w:tcPr>
            <w:tcW w:w="46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0D3BBFFD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823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4841136B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37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0392C6CB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7160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30E101D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990</w:t>
            </w:r>
          </w:p>
        </w:tc>
        <w:tc>
          <w:tcPr>
            <w:tcW w:w="879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4310290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4823</w:t>
            </w:r>
          </w:p>
        </w:tc>
        <w:tc>
          <w:tcPr>
            <w:tcW w:w="812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5E03243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0293</w:t>
            </w:r>
          </w:p>
        </w:tc>
        <w:tc>
          <w:tcPr>
            <w:tcW w:w="905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399266E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0928</w:t>
            </w:r>
          </w:p>
        </w:tc>
        <w:tc>
          <w:tcPr>
            <w:tcW w:w="847" w:type="dxa"/>
            <w:tcBorders>
              <w:top w:val="single" w:sz="4" w:space="0" w:color="00B0F0"/>
              <w:bottom w:val="single" w:sz="4" w:space="0" w:color="00B0F0"/>
            </w:tcBorders>
            <w:shd w:val="clear" w:color="auto" w:fill="auto"/>
            <w:vAlign w:val="center"/>
            <w:hideMark/>
          </w:tcPr>
          <w:p w14:paraId="4082292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6398</w:t>
            </w:r>
          </w:p>
        </w:tc>
      </w:tr>
      <w:tr w:rsidR="007C2D75" w:rsidRPr="008806BB" w14:paraId="3E2C5A6A" w14:textId="77777777" w:rsidTr="008806BB">
        <w:trPr>
          <w:trHeight w:val="432"/>
          <w:jc w:val="center"/>
        </w:trPr>
        <w:tc>
          <w:tcPr>
            <w:tcW w:w="1252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02D68B57" w14:textId="6DDF579F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e</w:t>
            </w:r>
            <w:r w:rsidR="00012645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urgery</w:t>
            </w:r>
          </w:p>
        </w:tc>
        <w:tc>
          <w:tcPr>
            <w:tcW w:w="979" w:type="dxa"/>
            <w:tcBorders>
              <w:top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7BAC2DC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1011</w:t>
            </w:r>
          </w:p>
        </w:tc>
        <w:tc>
          <w:tcPr>
            <w:tcW w:w="1352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1764BC02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6553</w:t>
            </w:r>
          </w:p>
        </w:tc>
        <w:tc>
          <w:tcPr>
            <w:tcW w:w="467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0E8D504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823" w:type="dxa"/>
            <w:tcBorders>
              <w:top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5E4C719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15</w:t>
            </w:r>
          </w:p>
        </w:tc>
        <w:tc>
          <w:tcPr>
            <w:tcW w:w="812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35AE1BCC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8784</w:t>
            </w:r>
          </w:p>
        </w:tc>
        <w:tc>
          <w:tcPr>
            <w:tcW w:w="812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736D439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879" w:type="dxa"/>
            <w:tcBorders>
              <w:top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41C5DF1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4344</w:t>
            </w:r>
          </w:p>
        </w:tc>
        <w:tc>
          <w:tcPr>
            <w:tcW w:w="812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5F0BCE2B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2322</w:t>
            </w:r>
          </w:p>
        </w:tc>
        <w:tc>
          <w:tcPr>
            <w:tcW w:w="905" w:type="dxa"/>
            <w:tcBorders>
              <w:top w:val="single" w:sz="4" w:space="0" w:color="00B0F0"/>
            </w:tcBorders>
            <w:shd w:val="clear" w:color="auto" w:fill="auto"/>
            <w:noWrap/>
            <w:vAlign w:val="center"/>
            <w:hideMark/>
          </w:tcPr>
          <w:p w14:paraId="62F1218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0825</w:t>
            </w:r>
          </w:p>
        </w:tc>
        <w:tc>
          <w:tcPr>
            <w:tcW w:w="847" w:type="dxa"/>
            <w:tcBorders>
              <w:top w:val="single" w:sz="4" w:space="0" w:color="00B0F0"/>
            </w:tcBorders>
            <w:shd w:val="clear" w:color="auto" w:fill="auto"/>
            <w:vAlign w:val="center"/>
            <w:hideMark/>
          </w:tcPr>
          <w:p w14:paraId="57A05D6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8803</w:t>
            </w:r>
          </w:p>
        </w:tc>
      </w:tr>
    </w:tbl>
    <w:p w14:paraId="4695631C" w14:textId="6ECF7673" w:rsidR="007C2D75" w:rsidRPr="008806BB" w:rsidRDefault="00FC541C" w:rsidP="007C2D75">
      <w:pPr>
        <w:rPr>
          <w:rFonts w:ascii="Arial" w:eastAsia="Times New Roman" w:hAnsi="Arial" w:cs="Arial"/>
          <w:color w:val="000000"/>
          <w:sz w:val="20"/>
          <w:szCs w:val="20"/>
        </w:rPr>
      </w:pPr>
      <w:bookmarkStart w:id="1" w:name="IDX12"/>
      <w:bookmarkEnd w:id="1"/>
      <w:r>
        <w:t>Abbreviations:</w:t>
      </w:r>
      <w:r w:rsidRPr="00B24D14">
        <w:t xml:space="preserve"> </w:t>
      </w:r>
      <w:proofErr w:type="spellStart"/>
      <w:r>
        <w:t>a</w:t>
      </w:r>
      <w:r w:rsidR="00BA3EF8">
        <w:t>dj</w:t>
      </w:r>
      <w:proofErr w:type="spellEnd"/>
      <w:r>
        <w:t xml:space="preserve">, adjusted; </w:t>
      </w:r>
      <w:proofErr w:type="spellStart"/>
      <w:r>
        <w:t>durva</w:t>
      </w:r>
      <w:proofErr w:type="spellEnd"/>
      <w:r>
        <w:t xml:space="preserve">, durvalumab; </w:t>
      </w:r>
      <w:r w:rsidRPr="00B24D14">
        <w:t>MDASI-HN, MD Anderson Symptom Inventory Head and Neck Module</w:t>
      </w:r>
      <w:r>
        <w:t xml:space="preserve">; </w:t>
      </w:r>
      <w:proofErr w:type="spellStart"/>
      <w:r>
        <w:t>treme</w:t>
      </w:r>
      <w:proofErr w:type="spellEnd"/>
      <w:r>
        <w:t>, tremelimuma</w:t>
      </w:r>
      <w:r w:rsidR="00BA3EF8">
        <w:t>b.</w:t>
      </w:r>
    </w:p>
    <w:p w14:paraId="24B9E862" w14:textId="77777777" w:rsidR="007C2D75" w:rsidRPr="008806BB" w:rsidRDefault="007C2D75" w:rsidP="008806BB">
      <w:pPr>
        <w:jc w:val="both"/>
        <w:rPr>
          <w:i/>
          <w:sz w:val="22"/>
          <w:szCs w:val="22"/>
        </w:rPr>
      </w:pPr>
    </w:p>
    <w:p w14:paraId="2A8212B4" w14:textId="77777777" w:rsidR="00FC541C" w:rsidRDefault="00FC541C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br w:type="page"/>
      </w:r>
    </w:p>
    <w:p w14:paraId="258935F6" w14:textId="61009852" w:rsidR="007C2D75" w:rsidRPr="008806BB" w:rsidRDefault="007C2D75" w:rsidP="008806BB">
      <w:pPr>
        <w:jc w:val="both"/>
        <w:rPr>
          <w:rFonts w:ascii="Arial" w:eastAsia="Times New Roman" w:hAnsi="Arial" w:cs="Arial"/>
          <w:bCs/>
          <w:i/>
          <w:sz w:val="22"/>
          <w:szCs w:val="22"/>
        </w:rPr>
      </w:pPr>
      <w:r w:rsidRPr="008806BB">
        <w:rPr>
          <w:rFonts w:ascii="Arial" w:hAnsi="Arial" w:cs="Arial"/>
          <w:i/>
          <w:sz w:val="22"/>
          <w:szCs w:val="22"/>
        </w:rPr>
        <w:lastRenderedPageBreak/>
        <w:t xml:space="preserve">Table </w:t>
      </w:r>
      <w:r w:rsidR="00B46B9D">
        <w:rPr>
          <w:rFonts w:ascii="Arial" w:hAnsi="Arial" w:cs="Arial"/>
          <w:i/>
          <w:sz w:val="22"/>
          <w:szCs w:val="22"/>
        </w:rPr>
        <w:t>S</w:t>
      </w:r>
      <w:r w:rsidR="002D3223">
        <w:rPr>
          <w:rFonts w:ascii="Arial" w:hAnsi="Arial" w:cs="Arial"/>
          <w:i/>
          <w:sz w:val="22"/>
          <w:szCs w:val="22"/>
        </w:rPr>
        <w:t>8</w:t>
      </w:r>
      <w:r w:rsidRPr="008806BB">
        <w:rPr>
          <w:rFonts w:ascii="Arial" w:hAnsi="Arial" w:cs="Arial"/>
          <w:i/>
          <w:sz w:val="22"/>
          <w:szCs w:val="22"/>
        </w:rPr>
        <w:t xml:space="preserve">. 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Differences of </w:t>
      </w:r>
      <w:r w:rsidR="00BA3EF8">
        <w:rPr>
          <w:rFonts w:ascii="Arial" w:eastAsia="Times New Roman" w:hAnsi="Arial" w:cs="Arial"/>
          <w:bCs/>
          <w:i/>
          <w:sz w:val="22"/>
          <w:szCs w:val="22"/>
        </w:rPr>
        <w:t>l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east </w:t>
      </w:r>
      <w:r w:rsidR="00BA3EF8">
        <w:rPr>
          <w:rFonts w:ascii="Arial" w:eastAsia="Times New Roman" w:hAnsi="Arial" w:cs="Arial"/>
          <w:bCs/>
          <w:i/>
          <w:sz w:val="22"/>
          <w:szCs w:val="22"/>
        </w:rPr>
        <w:t>s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quares </w:t>
      </w:r>
      <w:r w:rsidR="00BA3EF8">
        <w:rPr>
          <w:rFonts w:ascii="Arial" w:eastAsia="Times New Roman" w:hAnsi="Arial" w:cs="Arial"/>
          <w:bCs/>
          <w:i/>
          <w:sz w:val="22"/>
          <w:szCs w:val="22"/>
        </w:rPr>
        <w:t>m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eans across time points within treatment </w:t>
      </w:r>
      <w:r w:rsidR="00BA3EF8">
        <w:rPr>
          <w:rFonts w:ascii="Arial" w:eastAsia="Times New Roman" w:hAnsi="Arial" w:cs="Arial"/>
          <w:bCs/>
          <w:i/>
          <w:sz w:val="22"/>
          <w:szCs w:val="22"/>
        </w:rPr>
        <w:t>a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>rm</w:t>
      </w:r>
      <w:r w:rsidR="009A6019">
        <w:rPr>
          <w:rFonts w:ascii="Arial" w:eastAsia="Times New Roman" w:hAnsi="Arial" w:cs="Arial"/>
          <w:bCs/>
          <w:i/>
          <w:sz w:val="22"/>
          <w:szCs w:val="22"/>
        </w:rPr>
        <w:t xml:space="preserve"> with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</w:t>
      </w:r>
      <w:r w:rsidRPr="008806BB">
        <w:rPr>
          <w:rFonts w:ascii="Arial" w:eastAsia="Times New Roman" w:hAnsi="Arial" w:cs="Arial"/>
          <w:i/>
          <w:sz w:val="22"/>
          <w:szCs w:val="22"/>
        </w:rPr>
        <w:t>Tukey-Kramer</w:t>
      </w:r>
      <w:r w:rsidRPr="008806BB">
        <w:rPr>
          <w:rFonts w:ascii="Arial" w:eastAsia="Times New Roman" w:hAnsi="Arial" w:cs="Arial"/>
          <w:bCs/>
          <w:i/>
          <w:sz w:val="22"/>
          <w:szCs w:val="22"/>
        </w:rPr>
        <w:t xml:space="preserve"> Adjustment, Effect arm*</w:t>
      </w:r>
      <w:proofErr w:type="spellStart"/>
      <w:r w:rsidRPr="008806BB">
        <w:rPr>
          <w:rFonts w:ascii="Arial" w:eastAsia="Times New Roman" w:hAnsi="Arial" w:cs="Arial"/>
          <w:bCs/>
          <w:i/>
          <w:sz w:val="22"/>
          <w:szCs w:val="22"/>
        </w:rPr>
        <w:t>timept</w:t>
      </w:r>
      <w:proofErr w:type="spellEnd"/>
      <w:r w:rsidRPr="008806BB">
        <w:rPr>
          <w:rFonts w:ascii="Arial" w:eastAsia="Times New Roman" w:hAnsi="Arial" w:cs="Arial"/>
          <w:bCs/>
          <w:i/>
          <w:sz w:val="22"/>
          <w:szCs w:val="22"/>
        </w:rPr>
        <w:t>, Alpha = .05</w:t>
      </w:r>
    </w:p>
    <w:p w14:paraId="1BE7D358" w14:textId="77777777" w:rsidR="007C2D75" w:rsidRDefault="007C2D75" w:rsidP="007C2D75">
      <w:pPr>
        <w:rPr>
          <w:rFonts w:eastAsia="Times New Roman" w:cs="Times New Roman"/>
          <w:bCs/>
          <w:sz w:val="16"/>
          <w:szCs w:val="16"/>
        </w:rPr>
      </w:pPr>
    </w:p>
    <w:tbl>
      <w:tblPr>
        <w:tblW w:w="88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  <w:tblDescription w:val="Procedure Mixed: Differences of Least Squares Means"/>
      </w:tblPr>
      <w:tblGrid>
        <w:gridCol w:w="911"/>
        <w:gridCol w:w="661"/>
        <w:gridCol w:w="699"/>
        <w:gridCol w:w="801"/>
        <w:gridCol w:w="821"/>
        <w:gridCol w:w="330"/>
        <w:gridCol w:w="651"/>
        <w:gridCol w:w="641"/>
        <w:gridCol w:w="641"/>
        <w:gridCol w:w="701"/>
        <w:gridCol w:w="641"/>
        <w:gridCol w:w="701"/>
        <w:gridCol w:w="641"/>
      </w:tblGrid>
      <w:tr w:rsidR="007C2D75" w:rsidRPr="008806BB" w14:paraId="21A4DDAF" w14:textId="77777777" w:rsidTr="00BA3EF8">
        <w:trPr>
          <w:trHeight w:val="288"/>
          <w:tblHeader/>
          <w:jc w:val="center"/>
        </w:trPr>
        <w:tc>
          <w:tcPr>
            <w:tcW w:w="0" w:type="auto"/>
            <w:shd w:val="clear" w:color="auto" w:fill="00B0F0"/>
            <w:vAlign w:val="center"/>
            <w:hideMark/>
          </w:tcPr>
          <w:p w14:paraId="086FCD94" w14:textId="3D2F4987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Treatment 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442E63AF" w14:textId="77777777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MDASI time point</w:t>
            </w:r>
          </w:p>
        </w:tc>
        <w:tc>
          <w:tcPr>
            <w:tcW w:w="699" w:type="dxa"/>
            <w:shd w:val="clear" w:color="auto" w:fill="00B0F0"/>
            <w:vAlign w:val="center"/>
            <w:hideMark/>
          </w:tcPr>
          <w:p w14:paraId="42B2FDE6" w14:textId="77777777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MDASI time point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67C34BC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Estimate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4A3EE85C" w14:textId="6A7ACA41" w:rsidR="007C2D75" w:rsidRPr="008806BB" w:rsidRDefault="007C2D75" w:rsidP="00BA3EF8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tandard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br/>
            </w:r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e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rror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6A64EDC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F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3D03F69D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t Value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5C18CBC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&gt; |t|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3E4DD2C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P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4A9CEFF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Lower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01ADD8DB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Upper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0564F70B" w14:textId="03AE02D3" w:rsidR="007C2D75" w:rsidRPr="008806BB" w:rsidRDefault="007C2D75" w:rsidP="00BA3EF8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l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ower</w:t>
            </w:r>
          </w:p>
        </w:tc>
        <w:tc>
          <w:tcPr>
            <w:tcW w:w="0" w:type="auto"/>
            <w:shd w:val="clear" w:color="auto" w:fill="00B0F0"/>
            <w:vAlign w:val="center"/>
            <w:hideMark/>
          </w:tcPr>
          <w:p w14:paraId="0D661E4B" w14:textId="45AEF8A6" w:rsidR="007C2D75" w:rsidRPr="008806BB" w:rsidRDefault="007C2D75" w:rsidP="00BA3EF8">
            <w:pPr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Adj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u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per</w:t>
            </w:r>
          </w:p>
        </w:tc>
      </w:tr>
      <w:tr w:rsidR="007C2D75" w:rsidRPr="008806BB" w14:paraId="595456ED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4CD940E0" w14:textId="5A249DC7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9ABFB5" w14:textId="649CF36C" w:rsidR="007C2D75" w:rsidRPr="008806BB" w:rsidRDefault="00A21D5B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ay 1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5CB95B51" w14:textId="74335145" w:rsidR="007C2D75" w:rsidRPr="008806BB" w:rsidRDefault="008806B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="007C2D75"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F1271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384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75701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4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59772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3BC18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D7BDC5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48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BFD07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8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AD322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49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6AFD7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73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A36D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041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65A41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2722</w:t>
            </w:r>
          </w:p>
        </w:tc>
      </w:tr>
      <w:tr w:rsidR="007C2D75" w:rsidRPr="008806BB" w14:paraId="19C6D601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13979CC4" w14:textId="49C5BE0C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5B670" w14:textId="75D01130" w:rsidR="007C2D75" w:rsidRPr="008806BB" w:rsidRDefault="008806B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6B14B91B" w14:textId="0770A946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e</w:t>
            </w:r>
            <w:r w:rsidR="008806BB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urge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0E398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670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C16EC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5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C35208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2EEE4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77C67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23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050D8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83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E4050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79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A0A38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45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AD187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34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8FE16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0081</w:t>
            </w:r>
          </w:p>
        </w:tc>
      </w:tr>
      <w:tr w:rsidR="007C2D75" w:rsidRPr="008806BB" w14:paraId="791BF3DB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7C0CB6EE" w14:textId="4218BBA2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D2CF1C" w14:textId="4A306708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>ay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29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48602862" w14:textId="081AA040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e</w:t>
            </w:r>
            <w:r w:rsidR="008806BB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urge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A0ED2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285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17524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90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BB316D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63E3B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4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23910A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63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7FF0E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9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946D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48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30D65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1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CA9A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2.072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24DC1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5004</w:t>
            </w:r>
          </w:p>
        </w:tc>
      </w:tr>
      <w:tr w:rsidR="007C2D75" w:rsidRPr="008806BB" w14:paraId="1A5597D5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40671DC8" w14:textId="6485C148" w:rsidR="007C2D75" w:rsidRPr="008806BB" w:rsidRDefault="007C2D75" w:rsidP="00BA3EF8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+ </w:t>
            </w:r>
            <w:proofErr w:type="spellStart"/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t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rem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EEE59FF" w14:textId="5ADB2343" w:rsidR="007C2D75" w:rsidRPr="008806BB" w:rsidRDefault="008806B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28FF6B66" w14:textId="23E4B568" w:rsidR="007C2D75" w:rsidRPr="008806BB" w:rsidRDefault="008806B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="007C2D75"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C7E0C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089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06F90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0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8C470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CB373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CD248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86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005D5D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A835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11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65D702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3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A56AF5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61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04EF1B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4397</w:t>
            </w:r>
          </w:p>
        </w:tc>
      </w:tr>
      <w:tr w:rsidR="007C2D75" w:rsidRPr="008806BB" w14:paraId="16339FC8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60AE829F" w14:textId="7A54E435" w:rsidR="007C2D75" w:rsidRPr="008806BB" w:rsidRDefault="007C2D75" w:rsidP="00BA3EF8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+ </w:t>
            </w:r>
            <w:proofErr w:type="spellStart"/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t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rem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D5E91A" w14:textId="3C7A1FB9" w:rsidR="007C2D75" w:rsidRPr="008806BB" w:rsidRDefault="008806BB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265C4E08" w14:textId="792AA51C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e</w:t>
            </w:r>
            <w:r w:rsidR="008806BB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urge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A5C9A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25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A2F55A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53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F62CC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21B0C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E87A93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65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5749F8A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9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196040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37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68E5F6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87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EEB854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92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722340D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4245</w:t>
            </w:r>
          </w:p>
        </w:tc>
      </w:tr>
      <w:tr w:rsidR="007C2D75" w:rsidRPr="008806BB" w14:paraId="11B506C9" w14:textId="77777777" w:rsidTr="00BA3EF8">
        <w:trPr>
          <w:trHeight w:val="288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558572F4" w14:textId="25C3CB87" w:rsidR="007C2D75" w:rsidRPr="008806BB" w:rsidRDefault="007C2D75" w:rsidP="00BA3EF8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urva</w:t>
            </w:r>
            <w:proofErr w:type="spellEnd"/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+ </w:t>
            </w:r>
            <w:proofErr w:type="spellStart"/>
            <w:r w:rsidR="00BA3EF8">
              <w:rPr>
                <w:rFonts w:ascii="Arial" w:eastAsia="Times New Roman" w:hAnsi="Arial" w:cs="Arial"/>
                <w:bCs/>
                <w:sz w:val="18"/>
                <w:szCs w:val="18"/>
              </w:rPr>
              <w:t>t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reme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B97D66D" w14:textId="341FDA78" w:rsidR="007C2D75" w:rsidRPr="008806BB" w:rsidRDefault="007C2D75" w:rsidP="008806BB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D</w:t>
            </w:r>
            <w:r w:rsidR="00A21D5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y 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699" w:type="dxa"/>
            <w:shd w:val="clear" w:color="auto" w:fill="auto"/>
            <w:vAlign w:val="center"/>
            <w:hideMark/>
          </w:tcPr>
          <w:p w14:paraId="0B0A00FF" w14:textId="4A2C8F50" w:rsidR="007C2D75" w:rsidRPr="008806BB" w:rsidRDefault="007C2D75" w:rsidP="003D2E01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Pre</w:t>
            </w:r>
            <w:r w:rsidR="008806BB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 w:rsidRPr="008806BB">
              <w:rPr>
                <w:rFonts w:ascii="Arial" w:eastAsia="Times New Roman" w:hAnsi="Arial" w:cs="Arial"/>
                <w:bCs/>
                <w:sz w:val="18"/>
                <w:szCs w:val="18"/>
              </w:rPr>
              <w:t>surge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D4F19C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160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459F4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53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FC23B6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2CA7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0.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4D3C47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768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80E207F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9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18488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25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45F819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0.93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BB4BE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-1.79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61C451" w14:textId="77777777" w:rsidR="007C2D75" w:rsidRPr="008806BB" w:rsidRDefault="007C2D75" w:rsidP="003D2E01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806BB">
              <w:rPr>
                <w:rFonts w:ascii="Arial" w:eastAsia="Times New Roman" w:hAnsi="Arial" w:cs="Arial"/>
                <w:sz w:val="18"/>
                <w:szCs w:val="18"/>
              </w:rPr>
              <w:t>1.4719</w:t>
            </w:r>
          </w:p>
        </w:tc>
      </w:tr>
    </w:tbl>
    <w:p w14:paraId="159DA8F1" w14:textId="6BD9DA29" w:rsidR="00BA3EF8" w:rsidRPr="008806BB" w:rsidRDefault="00BA3EF8" w:rsidP="00BA3EF8">
      <w:pPr>
        <w:rPr>
          <w:rFonts w:ascii="Arial" w:eastAsia="Times New Roman" w:hAnsi="Arial" w:cs="Arial"/>
          <w:color w:val="000000"/>
          <w:sz w:val="20"/>
          <w:szCs w:val="20"/>
        </w:rPr>
      </w:pPr>
      <w:r>
        <w:t>Abbreviations:</w:t>
      </w:r>
      <w:r w:rsidRPr="00B24D14">
        <w:t xml:space="preserve"> </w:t>
      </w:r>
      <w:proofErr w:type="spellStart"/>
      <w:r>
        <w:t>adj</w:t>
      </w:r>
      <w:proofErr w:type="spellEnd"/>
      <w:r>
        <w:t xml:space="preserve">, adjusted; </w:t>
      </w:r>
      <w:proofErr w:type="spellStart"/>
      <w:r>
        <w:t>durva</w:t>
      </w:r>
      <w:proofErr w:type="spellEnd"/>
      <w:r>
        <w:t xml:space="preserve">, durvalumab; </w:t>
      </w:r>
      <w:r w:rsidRPr="00B24D14">
        <w:t>MDASI-HN, MD Anderson Symptom Inventory Head and Neck Module</w:t>
      </w:r>
      <w:r>
        <w:t xml:space="preserve">; </w:t>
      </w:r>
      <w:proofErr w:type="spellStart"/>
      <w:r>
        <w:t>treme</w:t>
      </w:r>
      <w:proofErr w:type="spellEnd"/>
      <w:r>
        <w:t>, tremelimumab.</w:t>
      </w:r>
    </w:p>
    <w:p w14:paraId="01162CFF" w14:textId="7918E6E1" w:rsidR="00200604" w:rsidRPr="004909E8" w:rsidRDefault="00200604" w:rsidP="00A21D5B">
      <w:pPr>
        <w:rPr>
          <w:rFonts w:ascii="Arial" w:hAnsi="Arial" w:cs="Arial"/>
          <w:sz w:val="22"/>
          <w:szCs w:val="22"/>
        </w:rPr>
      </w:pPr>
    </w:p>
    <w:sectPr w:rsidR="00200604" w:rsidRPr="004909E8" w:rsidSect="00491A2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charset w:val="80"/>
    <w:family w:val="modern"/>
    <w:pitch w:val="fixed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4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Clinical Oncology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fxdf59bw2t5be5xt7xaa2s9vvs0dfep9zw&quot;&gt;MCC_library&lt;record-ids&gt;&lt;item&gt;134&lt;/item&gt;&lt;/record-ids&gt;&lt;/item&gt;&lt;/Libraries&gt;"/>
  </w:docVars>
  <w:rsids>
    <w:rsidRoot w:val="00661EED"/>
    <w:rsid w:val="00012645"/>
    <w:rsid w:val="000E6A6C"/>
    <w:rsid w:val="00106A05"/>
    <w:rsid w:val="00107D73"/>
    <w:rsid w:val="00117381"/>
    <w:rsid w:val="00161C8E"/>
    <w:rsid w:val="00164210"/>
    <w:rsid w:val="00166427"/>
    <w:rsid w:val="00177749"/>
    <w:rsid w:val="001A0DB1"/>
    <w:rsid w:val="001E4267"/>
    <w:rsid w:val="001E4501"/>
    <w:rsid w:val="00200604"/>
    <w:rsid w:val="0022522F"/>
    <w:rsid w:val="00243D7C"/>
    <w:rsid w:val="00293A33"/>
    <w:rsid w:val="002B26FD"/>
    <w:rsid w:val="002D3223"/>
    <w:rsid w:val="002E7E7D"/>
    <w:rsid w:val="003065E9"/>
    <w:rsid w:val="00313827"/>
    <w:rsid w:val="003213AE"/>
    <w:rsid w:val="0033105D"/>
    <w:rsid w:val="00343E79"/>
    <w:rsid w:val="0038515E"/>
    <w:rsid w:val="00391BC8"/>
    <w:rsid w:val="003B5655"/>
    <w:rsid w:val="003D2E01"/>
    <w:rsid w:val="003D611F"/>
    <w:rsid w:val="003E0210"/>
    <w:rsid w:val="00411F21"/>
    <w:rsid w:val="00443F6D"/>
    <w:rsid w:val="004909E8"/>
    <w:rsid w:val="00491A23"/>
    <w:rsid w:val="004926FA"/>
    <w:rsid w:val="004E780C"/>
    <w:rsid w:val="0052385C"/>
    <w:rsid w:val="005374B8"/>
    <w:rsid w:val="00542F25"/>
    <w:rsid w:val="00557ED9"/>
    <w:rsid w:val="0056503F"/>
    <w:rsid w:val="00571DBE"/>
    <w:rsid w:val="00574B8A"/>
    <w:rsid w:val="00586B25"/>
    <w:rsid w:val="005A2BF8"/>
    <w:rsid w:val="005C4824"/>
    <w:rsid w:val="005F53F4"/>
    <w:rsid w:val="006022BA"/>
    <w:rsid w:val="006103A0"/>
    <w:rsid w:val="00611024"/>
    <w:rsid w:val="006360CC"/>
    <w:rsid w:val="00661EED"/>
    <w:rsid w:val="006F444F"/>
    <w:rsid w:val="00741E2F"/>
    <w:rsid w:val="00742A97"/>
    <w:rsid w:val="0079376D"/>
    <w:rsid w:val="007A70A2"/>
    <w:rsid w:val="007C2D75"/>
    <w:rsid w:val="007D64C5"/>
    <w:rsid w:val="00806B23"/>
    <w:rsid w:val="008806BB"/>
    <w:rsid w:val="008A662C"/>
    <w:rsid w:val="008A708F"/>
    <w:rsid w:val="008D21A6"/>
    <w:rsid w:val="008E05B7"/>
    <w:rsid w:val="008E3C52"/>
    <w:rsid w:val="00922209"/>
    <w:rsid w:val="00923A24"/>
    <w:rsid w:val="0095139D"/>
    <w:rsid w:val="00956E62"/>
    <w:rsid w:val="009A3892"/>
    <w:rsid w:val="009A6019"/>
    <w:rsid w:val="009E1928"/>
    <w:rsid w:val="009E1DD8"/>
    <w:rsid w:val="00A21D5B"/>
    <w:rsid w:val="00A25665"/>
    <w:rsid w:val="00A56219"/>
    <w:rsid w:val="00A60DFE"/>
    <w:rsid w:val="00A6292E"/>
    <w:rsid w:val="00A72818"/>
    <w:rsid w:val="00AA7058"/>
    <w:rsid w:val="00AB768A"/>
    <w:rsid w:val="00AF020D"/>
    <w:rsid w:val="00B04194"/>
    <w:rsid w:val="00B05C61"/>
    <w:rsid w:val="00B075A1"/>
    <w:rsid w:val="00B17C68"/>
    <w:rsid w:val="00B24D14"/>
    <w:rsid w:val="00B40120"/>
    <w:rsid w:val="00B46B9D"/>
    <w:rsid w:val="00B51D0E"/>
    <w:rsid w:val="00BA3EF8"/>
    <w:rsid w:val="00BB3FEA"/>
    <w:rsid w:val="00C076F2"/>
    <w:rsid w:val="00C30C01"/>
    <w:rsid w:val="00C5495F"/>
    <w:rsid w:val="00C90954"/>
    <w:rsid w:val="00CB4730"/>
    <w:rsid w:val="00D253ED"/>
    <w:rsid w:val="00D452B3"/>
    <w:rsid w:val="00D651EB"/>
    <w:rsid w:val="00D70F82"/>
    <w:rsid w:val="00DB7A61"/>
    <w:rsid w:val="00E13B48"/>
    <w:rsid w:val="00E268DE"/>
    <w:rsid w:val="00E45916"/>
    <w:rsid w:val="00E965D9"/>
    <w:rsid w:val="00EA2897"/>
    <w:rsid w:val="00EE65DA"/>
    <w:rsid w:val="00EF405C"/>
    <w:rsid w:val="00F35D7E"/>
    <w:rsid w:val="00F80F3A"/>
    <w:rsid w:val="00F82BEB"/>
    <w:rsid w:val="00F903D5"/>
    <w:rsid w:val="00FB7AAE"/>
    <w:rsid w:val="00FC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7632129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61EED"/>
  </w:style>
  <w:style w:type="character" w:styleId="Hyperlink">
    <w:name w:val="Hyperlink"/>
    <w:basedOn w:val="DefaultParagraphFont"/>
    <w:uiPriority w:val="99"/>
    <w:semiHidden/>
    <w:unhideWhenUsed/>
    <w:rsid w:val="00661EED"/>
    <w:rPr>
      <w:color w:val="0000FF"/>
      <w:u w:val="single"/>
    </w:rPr>
  </w:style>
  <w:style w:type="paragraph" w:customStyle="1" w:styleId="Compact">
    <w:name w:val="Compact"/>
    <w:basedOn w:val="BodyText"/>
    <w:qFormat/>
    <w:rsid w:val="00EA2897"/>
    <w:pPr>
      <w:spacing w:before="36" w:after="36"/>
    </w:pPr>
    <w:rPr>
      <w:rFonts w:eastAsiaTheme="minorHAnsi"/>
    </w:rPr>
  </w:style>
  <w:style w:type="table" w:customStyle="1" w:styleId="Table">
    <w:name w:val="Table"/>
    <w:semiHidden/>
    <w:unhideWhenUsed/>
    <w:qFormat/>
    <w:rsid w:val="00EA2897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EA2897"/>
    <w:pPr>
      <w:keepNext/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A28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2897"/>
  </w:style>
  <w:style w:type="paragraph" w:styleId="Caption">
    <w:name w:val="caption"/>
    <w:basedOn w:val="Normal"/>
    <w:next w:val="Normal"/>
    <w:uiPriority w:val="35"/>
    <w:semiHidden/>
    <w:unhideWhenUsed/>
    <w:qFormat/>
    <w:rsid w:val="00EA289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06A05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6A05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106A05"/>
    <w:pPr>
      <w:jc w:val="both"/>
    </w:pPr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6A05"/>
    <w:rPr>
      <w:rFonts w:ascii="Cambria" w:hAnsi="Cambria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D253E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3ED"/>
    <w:pPr>
      <w:spacing w:after="160"/>
    </w:pPr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3ED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3E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3ED"/>
    <w:rPr>
      <w:rFonts w:ascii="Lucida Grande" w:hAnsi="Lucida Grande"/>
      <w:sz w:val="18"/>
      <w:szCs w:val="18"/>
    </w:rPr>
  </w:style>
  <w:style w:type="table" w:customStyle="1" w:styleId="Table3">
    <w:name w:val="Table3"/>
    <w:semiHidden/>
    <w:unhideWhenUsed/>
    <w:qFormat/>
    <w:rsid w:val="00117381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">
    <w:name w:val="Table2"/>
    <w:semiHidden/>
    <w:unhideWhenUsed/>
    <w:qFormat/>
    <w:rsid w:val="00117381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C68"/>
    <w:pPr>
      <w:spacing w:after="0"/>
    </w:pPr>
    <w:rPr>
      <w:rFonts w:eastAsiaTheme="minorEastAsia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C68"/>
    <w:rPr>
      <w:rFonts w:eastAsiaTheme="minorHAns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238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9E1DD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61EED"/>
  </w:style>
  <w:style w:type="character" w:styleId="Hyperlink">
    <w:name w:val="Hyperlink"/>
    <w:basedOn w:val="DefaultParagraphFont"/>
    <w:uiPriority w:val="99"/>
    <w:semiHidden/>
    <w:unhideWhenUsed/>
    <w:rsid w:val="00661EED"/>
    <w:rPr>
      <w:color w:val="0000FF"/>
      <w:u w:val="single"/>
    </w:rPr>
  </w:style>
  <w:style w:type="paragraph" w:customStyle="1" w:styleId="Compact">
    <w:name w:val="Compact"/>
    <w:basedOn w:val="BodyText"/>
    <w:qFormat/>
    <w:rsid w:val="00EA2897"/>
    <w:pPr>
      <w:spacing w:before="36" w:after="36"/>
    </w:pPr>
    <w:rPr>
      <w:rFonts w:eastAsiaTheme="minorHAnsi"/>
    </w:rPr>
  </w:style>
  <w:style w:type="table" w:customStyle="1" w:styleId="Table">
    <w:name w:val="Table"/>
    <w:semiHidden/>
    <w:unhideWhenUsed/>
    <w:qFormat/>
    <w:rsid w:val="00EA2897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EA2897"/>
    <w:pPr>
      <w:keepNext/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A28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2897"/>
  </w:style>
  <w:style w:type="paragraph" w:styleId="Caption">
    <w:name w:val="caption"/>
    <w:basedOn w:val="Normal"/>
    <w:next w:val="Normal"/>
    <w:uiPriority w:val="35"/>
    <w:semiHidden/>
    <w:unhideWhenUsed/>
    <w:qFormat/>
    <w:rsid w:val="00EA289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06A05"/>
    <w:pPr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6A05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106A05"/>
    <w:pPr>
      <w:jc w:val="both"/>
    </w:pPr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6A05"/>
    <w:rPr>
      <w:rFonts w:ascii="Cambria" w:hAnsi="Cambria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D253E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3ED"/>
    <w:pPr>
      <w:spacing w:after="160"/>
    </w:pPr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3ED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3E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3ED"/>
    <w:rPr>
      <w:rFonts w:ascii="Lucida Grande" w:hAnsi="Lucida Grande"/>
      <w:sz w:val="18"/>
      <w:szCs w:val="18"/>
    </w:rPr>
  </w:style>
  <w:style w:type="table" w:customStyle="1" w:styleId="Table3">
    <w:name w:val="Table3"/>
    <w:semiHidden/>
    <w:unhideWhenUsed/>
    <w:qFormat/>
    <w:rsid w:val="00117381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">
    <w:name w:val="Table2"/>
    <w:semiHidden/>
    <w:unhideWhenUsed/>
    <w:qFormat/>
    <w:rsid w:val="00117381"/>
    <w:pPr>
      <w:spacing w:after="200"/>
    </w:pPr>
    <w:rPr>
      <w:rFonts w:eastAsiaTheme="minorHAns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C68"/>
    <w:pPr>
      <w:spacing w:after="0"/>
    </w:pPr>
    <w:rPr>
      <w:rFonts w:eastAsiaTheme="minorEastAsia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C68"/>
    <w:rPr>
      <w:rFonts w:eastAsiaTheme="minorHAnsi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238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9E1D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74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713075">
                  <w:marLeft w:val="600"/>
                  <w:marRight w:val="600"/>
                  <w:marTop w:val="280"/>
                  <w:marBottom w:val="2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1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335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362456">
                              <w:marLeft w:val="600"/>
                              <w:marRight w:val="6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17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492980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9209328">
                                      <w:marLeft w:val="0"/>
                                      <w:marRight w:val="0"/>
                                      <w:marTop w:val="0"/>
                                      <w:marBottom w:val="2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6630840">
                                      <w:marLeft w:val="0"/>
                                      <w:marRight w:val="0"/>
                                      <w:marTop w:val="0"/>
                                      <w:marBottom w:val="2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6963050">
                                      <w:marLeft w:val="0"/>
                                      <w:marRight w:val="0"/>
                                      <w:marTop w:val="0"/>
                                      <w:marBottom w:val="2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18280">
                                      <w:marLeft w:val="0"/>
                                      <w:marRight w:val="0"/>
                                      <w:marTop w:val="0"/>
                                      <w:marBottom w:val="2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4754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0140118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7318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5413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8295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2444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801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6573878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465441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263167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050919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2584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8268794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038825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6875583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6969220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706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0483308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540219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2366475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126592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927314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49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937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4244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7588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24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1371924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54477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9003540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8805447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2079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8829870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5938032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0720332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6819804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1924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0737661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52579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3341060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1786653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583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5378436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4985431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8706869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71632">
                                      <w:marLeft w:val="0"/>
                                      <w:marRight w:val="0"/>
                                      <w:marTop w:val="0"/>
                                      <w:marBottom w:val="3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9163874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1716551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778</Words>
  <Characters>4441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ACC</Company>
  <LinksUpToDate>false</LinksUpToDate>
  <CharactersWithSpaces>5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ta Ferrarotto</dc:creator>
  <cp:keywords/>
  <dc:description/>
  <cp:lastModifiedBy>Renatta Ferrarotto</cp:lastModifiedBy>
  <cp:revision>6</cp:revision>
  <dcterms:created xsi:type="dcterms:W3CDTF">2019-12-09T22:14:00Z</dcterms:created>
  <dcterms:modified xsi:type="dcterms:W3CDTF">2020-01-23T22:53:00Z</dcterms:modified>
</cp:coreProperties>
</file>